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D0051" w14:textId="13FF1A90" w:rsidR="00463D8B" w:rsidRPr="00463D8B" w:rsidRDefault="0031301C">
      <w:pPr>
        <w:rPr>
          <w:rFonts w:ascii="Memphis" w:hAnsi="Memphis"/>
          <w:color w:val="A8CB45"/>
          <w:sz w:val="14"/>
          <w:szCs w:val="2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466A1B6" wp14:editId="32E6D712">
            <wp:simplePos x="0" y="0"/>
            <wp:positionH relativeFrom="column">
              <wp:posOffset>8087995</wp:posOffset>
            </wp:positionH>
            <wp:positionV relativeFrom="paragraph">
              <wp:posOffset>-267970</wp:posOffset>
            </wp:positionV>
            <wp:extent cx="2116455" cy="1642110"/>
            <wp:effectExtent l="0" t="0" r="0" b="0"/>
            <wp:wrapNone/>
            <wp:docPr id="1" name="Picture 2" descr="6597_ZeroHarmLogo_Concep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6597_ZeroHarmLogo_Concept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455" cy="1642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73B1F5AB" wp14:editId="536CF8E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724150" cy="699135"/>
            <wp:effectExtent l="0" t="0" r="0" b="5715"/>
            <wp:wrapThrough wrapText="bothSides">
              <wp:wrapPolygon edited="0">
                <wp:start x="19636" y="0"/>
                <wp:lineTo x="0" y="2354"/>
                <wp:lineTo x="0" y="18834"/>
                <wp:lineTo x="14350" y="21188"/>
                <wp:lineTo x="16464" y="21188"/>
                <wp:lineTo x="16917" y="21188"/>
                <wp:lineTo x="19183" y="18834"/>
                <wp:lineTo x="20845" y="18834"/>
                <wp:lineTo x="21147" y="16480"/>
                <wp:lineTo x="20392" y="9417"/>
                <wp:lineTo x="21449" y="7063"/>
                <wp:lineTo x="21449" y="589"/>
                <wp:lineTo x="21298" y="0"/>
                <wp:lineTo x="19636" y="0"/>
              </wp:wrapPolygon>
            </wp:wrapThrough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0" cy="699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466A16E" w14:textId="6BCCA1BC" w:rsidR="00054190" w:rsidRPr="0031301C" w:rsidRDefault="0031301C">
      <w:pPr>
        <w:rPr>
          <w:rFonts w:ascii="Helvetica" w:hAnsi="Helvetica"/>
          <w:color w:val="2C4350" w:themeColor="accent2"/>
          <w:sz w:val="56"/>
        </w:rPr>
      </w:pPr>
      <w:r>
        <w:rPr>
          <w:rFonts w:ascii="Helvetica" w:hAnsi="Helvetica"/>
          <w:color w:val="2C4350" w:themeColor="accent2"/>
          <w:sz w:val="56"/>
        </w:rPr>
        <w:t xml:space="preserve"> </w:t>
      </w:r>
      <w:r w:rsidR="0090706D" w:rsidRPr="0031301C">
        <w:rPr>
          <w:rFonts w:ascii="Helvetica" w:hAnsi="Helvetica"/>
          <w:color w:val="2C4350" w:themeColor="accent2"/>
          <w:sz w:val="56"/>
        </w:rPr>
        <w:t>Hazardous Substances</w:t>
      </w:r>
      <w:r w:rsidR="00E23D84">
        <w:rPr>
          <w:rFonts w:ascii="Helvetica" w:hAnsi="Helvetica"/>
          <w:color w:val="2C4350" w:themeColor="accent2"/>
          <w:sz w:val="56"/>
        </w:rPr>
        <w:t xml:space="preserve"> Register</w:t>
      </w:r>
      <w:r w:rsidR="0090706D" w:rsidRPr="0031301C">
        <w:rPr>
          <w:rFonts w:ascii="Helvetica" w:hAnsi="Helvetica"/>
          <w:color w:val="2C4350" w:themeColor="accent2"/>
          <w:sz w:val="56"/>
        </w:rPr>
        <w:t xml:space="preserve"> </w:t>
      </w:r>
    </w:p>
    <w:p w14:paraId="6C5FF1B7" w14:textId="77777777" w:rsidR="00F53690" w:rsidRDefault="00F53690">
      <w:pPr>
        <w:rPr>
          <w:rFonts w:ascii="Helvetica" w:hAnsi="Helvetica"/>
        </w:rPr>
      </w:pPr>
    </w:p>
    <w:p w14:paraId="5466A16F" w14:textId="6DA19F0F" w:rsidR="0090706D" w:rsidRPr="0031301C" w:rsidRDefault="0090706D">
      <w:pPr>
        <w:rPr>
          <w:rFonts w:ascii="Helvetica" w:hAnsi="Helvetica"/>
        </w:rPr>
      </w:pPr>
      <w:r w:rsidRPr="0031301C">
        <w:rPr>
          <w:rFonts w:ascii="Helvetica" w:hAnsi="Helvetica"/>
        </w:rPr>
        <w:t xml:space="preserve">Fieldays has a </w:t>
      </w:r>
      <w:r w:rsidR="00532B99" w:rsidRPr="0031301C">
        <w:rPr>
          <w:rFonts w:ascii="Helvetica" w:hAnsi="Helvetica"/>
        </w:rPr>
        <w:t>zero-harm</w:t>
      </w:r>
      <w:r w:rsidRPr="0031301C">
        <w:rPr>
          <w:rFonts w:ascii="Helvetica" w:hAnsi="Helvetica"/>
        </w:rPr>
        <w:t xml:space="preserve"> policy and the safety of our exhibitors and visitors is of the utmost importance to us. </w:t>
      </w:r>
    </w:p>
    <w:p w14:paraId="5466A170" w14:textId="0EF9E900" w:rsidR="00054190" w:rsidRPr="0031301C" w:rsidRDefault="0090706D">
      <w:pPr>
        <w:rPr>
          <w:rFonts w:ascii="Helvetica" w:hAnsi="Helvetica"/>
        </w:rPr>
      </w:pPr>
      <w:r w:rsidRPr="0031301C">
        <w:rPr>
          <w:rFonts w:ascii="Helvetica" w:hAnsi="Helvetica"/>
        </w:rPr>
        <w:t xml:space="preserve">Please list </w:t>
      </w:r>
      <w:r w:rsidR="00054190" w:rsidRPr="0031301C">
        <w:rPr>
          <w:rFonts w:ascii="Helvetica" w:hAnsi="Helvetica"/>
        </w:rPr>
        <w:t>all</w:t>
      </w:r>
      <w:r w:rsidRPr="0031301C">
        <w:rPr>
          <w:rFonts w:ascii="Helvetica" w:hAnsi="Helvetica"/>
        </w:rPr>
        <w:t xml:space="preserve"> hazardous substances you will be bringing to Fieldays and include all information</w:t>
      </w:r>
      <w:r w:rsidR="00054190" w:rsidRPr="0031301C">
        <w:rPr>
          <w:rFonts w:ascii="Helvetica" w:hAnsi="Helvetica"/>
        </w:rPr>
        <w:t xml:space="preserve"> listed in the </w:t>
      </w:r>
      <w:r w:rsidR="00054190" w:rsidRPr="00E23D84">
        <w:rPr>
          <w:rFonts w:ascii="Helvetica" w:hAnsi="Helvetica"/>
          <w:b/>
          <w:color w:val="2C4350" w:themeColor="accent2"/>
        </w:rPr>
        <w:t xml:space="preserve">Hazardous Substances </w:t>
      </w:r>
      <w:r w:rsidR="00BC69B8" w:rsidRPr="00E23D84">
        <w:rPr>
          <w:rFonts w:ascii="Helvetica" w:hAnsi="Helvetica"/>
          <w:b/>
          <w:color w:val="2C4350" w:themeColor="accent2"/>
        </w:rPr>
        <w:t>Inventory</w:t>
      </w:r>
      <w:r w:rsidR="00595B45" w:rsidRPr="00E23D84">
        <w:rPr>
          <w:rFonts w:ascii="Helvetica" w:hAnsi="Helvetica"/>
          <w:b/>
          <w:color w:val="2C4350" w:themeColor="accent2"/>
        </w:rPr>
        <w:t xml:space="preserve"> </w:t>
      </w:r>
      <w:r w:rsidR="00595B45" w:rsidRPr="0031301C">
        <w:rPr>
          <w:rFonts w:ascii="Helvetica" w:hAnsi="Helvetica"/>
        </w:rPr>
        <w:t>(below)</w:t>
      </w:r>
      <w:r w:rsidR="00BC69B8" w:rsidRPr="0031301C">
        <w:rPr>
          <w:rFonts w:ascii="Helvetica" w:hAnsi="Helvetica"/>
          <w:b/>
        </w:rPr>
        <w:t xml:space="preserve"> </w:t>
      </w:r>
      <w:r w:rsidR="00BC69B8" w:rsidRPr="0031301C">
        <w:rPr>
          <w:rFonts w:ascii="Helvetica" w:hAnsi="Helvetica"/>
        </w:rPr>
        <w:t xml:space="preserve">along with </w:t>
      </w:r>
      <w:r w:rsidR="00BC69B8" w:rsidRPr="0031301C">
        <w:rPr>
          <w:rFonts w:ascii="Helvetica" w:hAnsi="Helvetica"/>
          <w:b/>
          <w:color w:val="2C4350" w:themeColor="accent2"/>
        </w:rPr>
        <w:t>Safety Data Sheets</w:t>
      </w:r>
      <w:r w:rsidR="00BC69B8" w:rsidRPr="0031301C">
        <w:rPr>
          <w:rFonts w:ascii="Helvetica" w:hAnsi="Helvetica"/>
        </w:rPr>
        <w:t xml:space="preserve"> for each substance listed.</w:t>
      </w:r>
    </w:p>
    <w:p w14:paraId="61B1BBFA" w14:textId="1D6D928D" w:rsidR="00B25C2A" w:rsidRPr="0031301C" w:rsidRDefault="003A3CDA">
      <w:pPr>
        <w:rPr>
          <w:rFonts w:ascii="Helvetica" w:hAnsi="Helvetica"/>
          <w:sz w:val="20"/>
        </w:rPr>
      </w:pPr>
      <w:r w:rsidRPr="0031301C">
        <w:rPr>
          <w:rFonts w:ascii="Helvetica" w:hAnsi="Helvetica"/>
          <w:b/>
          <w:bCs/>
          <w:color w:val="2C4350" w:themeColor="accent2"/>
          <w:sz w:val="20"/>
        </w:rPr>
        <w:t>Company Name</w:t>
      </w:r>
      <w:r w:rsidRPr="0031301C">
        <w:rPr>
          <w:rFonts w:ascii="Helvetica" w:hAnsi="Helvetica"/>
          <w:sz w:val="20"/>
        </w:rPr>
        <w:t>:</w:t>
      </w:r>
      <w:r w:rsidR="004A6E14" w:rsidRPr="0031301C">
        <w:rPr>
          <w:rFonts w:ascii="Helvetica" w:hAnsi="Helvetica"/>
          <w:sz w:val="20"/>
        </w:rPr>
        <w:t xml:space="preserve"> </w:t>
      </w:r>
      <w:sdt>
        <w:sdtPr>
          <w:rPr>
            <w:rFonts w:ascii="Helvetica" w:hAnsi="Helvetica"/>
            <w:sz w:val="20"/>
          </w:rPr>
          <w:id w:val="-492259920"/>
          <w:placeholder>
            <w:docPart w:val="716E484EDD5D432A9AAABF19A1F7C83C"/>
          </w:placeholder>
          <w:showingPlcHdr/>
        </w:sdtPr>
        <w:sdtContent>
          <w:r w:rsidR="0031301C" w:rsidRPr="00027ED4">
            <w:rPr>
              <w:rStyle w:val="PlaceholderText"/>
            </w:rPr>
            <w:t xml:space="preserve">Click or tap here to enter </w:t>
          </w:r>
          <w:r w:rsidR="0031301C">
            <w:rPr>
              <w:rStyle w:val="PlaceholderText"/>
            </w:rPr>
            <w:t>Company Name</w:t>
          </w:r>
          <w:r w:rsidR="0031301C" w:rsidRPr="00027ED4">
            <w:rPr>
              <w:rStyle w:val="PlaceholderText"/>
            </w:rPr>
            <w:t>.</w:t>
          </w:r>
        </w:sdtContent>
      </w:sdt>
      <w:r w:rsidR="004A6E14" w:rsidRPr="0031301C">
        <w:rPr>
          <w:rFonts w:ascii="Helvetica" w:hAnsi="Helvetica"/>
          <w:sz w:val="20"/>
        </w:rPr>
        <w:t xml:space="preserve">     </w:t>
      </w:r>
      <w:r w:rsidR="004A6E14" w:rsidRPr="0031301C">
        <w:rPr>
          <w:rFonts w:ascii="Helvetica" w:hAnsi="Helvetica"/>
          <w:b/>
          <w:bCs/>
          <w:color w:val="2C4350" w:themeColor="accent2"/>
          <w:sz w:val="20"/>
        </w:rPr>
        <w:t>Site Number</w:t>
      </w:r>
      <w:r w:rsidR="004A6E14" w:rsidRPr="0031301C">
        <w:rPr>
          <w:rFonts w:ascii="Helvetica" w:hAnsi="Helvetica"/>
          <w:sz w:val="20"/>
        </w:rPr>
        <w:t>:</w:t>
      </w:r>
      <w:r w:rsidR="0031301C">
        <w:rPr>
          <w:rFonts w:ascii="Helvetica" w:hAnsi="Helvetica"/>
          <w:sz w:val="20"/>
        </w:rPr>
        <w:t xml:space="preserve"> </w:t>
      </w:r>
      <w:sdt>
        <w:sdtPr>
          <w:rPr>
            <w:rFonts w:ascii="Helvetica" w:hAnsi="Helvetica"/>
            <w:sz w:val="20"/>
          </w:rPr>
          <w:id w:val="-1294127845"/>
          <w:placeholder>
            <w:docPart w:val="32EA4C6013084728A9399CAF0734CEBC"/>
          </w:placeholder>
          <w:showingPlcHdr/>
        </w:sdtPr>
        <w:sdtContent>
          <w:r w:rsidR="0031301C" w:rsidRPr="00027ED4">
            <w:rPr>
              <w:rStyle w:val="PlaceholderText"/>
            </w:rPr>
            <w:t xml:space="preserve">Click or tap here to enter </w:t>
          </w:r>
          <w:r w:rsidR="0031301C">
            <w:rPr>
              <w:rStyle w:val="PlaceholderText"/>
            </w:rPr>
            <w:t>Site Number</w:t>
          </w:r>
          <w:r w:rsidR="0031301C" w:rsidRPr="00027ED4">
            <w:rPr>
              <w:rStyle w:val="PlaceholderText"/>
            </w:rPr>
            <w:t>.</w:t>
          </w:r>
        </w:sdtContent>
      </w:sdt>
    </w:p>
    <w:p w14:paraId="3B06E39E" w14:textId="1CB5105B" w:rsidR="00973693" w:rsidRPr="0031301C" w:rsidRDefault="00973693" w:rsidP="00A96907">
      <w:pPr>
        <w:spacing w:after="0"/>
        <w:rPr>
          <w:rFonts w:ascii="Helvetica" w:hAnsi="Helvetica"/>
          <w:sz w:val="20"/>
        </w:rPr>
      </w:pPr>
    </w:p>
    <w:tbl>
      <w:tblPr>
        <w:tblStyle w:val="TableGrid"/>
        <w:tblW w:w="15730" w:type="dxa"/>
        <w:jc w:val="center"/>
        <w:tblLayout w:type="fixed"/>
        <w:tblLook w:val="04A0" w:firstRow="1" w:lastRow="0" w:firstColumn="1" w:lastColumn="0" w:noHBand="0" w:noVBand="1"/>
      </w:tblPr>
      <w:tblGrid>
        <w:gridCol w:w="2093"/>
        <w:gridCol w:w="1588"/>
        <w:gridCol w:w="1559"/>
        <w:gridCol w:w="1134"/>
        <w:gridCol w:w="1843"/>
        <w:gridCol w:w="1276"/>
        <w:gridCol w:w="1275"/>
        <w:gridCol w:w="1276"/>
        <w:gridCol w:w="1985"/>
        <w:gridCol w:w="1701"/>
      </w:tblGrid>
      <w:tr w:rsidR="00153F1F" w:rsidRPr="0031301C" w14:paraId="5466A17D" w14:textId="77777777" w:rsidTr="00153F1F">
        <w:trPr>
          <w:jc w:val="center"/>
        </w:trPr>
        <w:tc>
          <w:tcPr>
            <w:tcW w:w="2093" w:type="dxa"/>
            <w:shd w:val="clear" w:color="auto" w:fill="C9DC50" w:themeFill="accent1"/>
          </w:tcPr>
          <w:p w14:paraId="5466A171" w14:textId="77777777" w:rsidR="00BC69B8" w:rsidRPr="00E23D84" w:rsidRDefault="00AA7711" w:rsidP="003D4BAF">
            <w:pPr>
              <w:spacing w:line="276" w:lineRule="auto"/>
              <w:jc w:val="center"/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</w:pPr>
            <w:r w:rsidRPr="00E23D84"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  <w:t>Name of Product</w:t>
            </w:r>
          </w:p>
        </w:tc>
        <w:tc>
          <w:tcPr>
            <w:tcW w:w="1588" w:type="dxa"/>
            <w:shd w:val="clear" w:color="auto" w:fill="C9DC50" w:themeFill="accent1"/>
          </w:tcPr>
          <w:p w14:paraId="5466A172" w14:textId="019F9AC0" w:rsidR="0080328D" w:rsidRPr="00E23D84" w:rsidRDefault="0080328D" w:rsidP="003D4BAF">
            <w:pPr>
              <w:spacing w:line="276" w:lineRule="auto"/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</w:pPr>
            <w:r w:rsidRPr="00E23D84"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  <w:t xml:space="preserve">Approval Number </w:t>
            </w:r>
            <w:r w:rsidR="00E23D84" w:rsidRPr="00E23D84"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  <w:t>&amp;</w:t>
            </w:r>
            <w:r w:rsidRPr="00E23D84"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  <w:t xml:space="preserve"> Group Standard name </w:t>
            </w:r>
          </w:p>
          <w:p w14:paraId="5466A173" w14:textId="77777777" w:rsidR="00BC69B8" w:rsidRPr="00E23D84" w:rsidRDefault="0080328D" w:rsidP="003D4BAF">
            <w:pPr>
              <w:spacing w:line="276" w:lineRule="auto"/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</w:pPr>
            <w:r w:rsidRPr="00E23D84">
              <w:rPr>
                <w:rFonts w:ascii="Helvetica" w:hAnsi="Helvetica"/>
                <w:b/>
                <w:bCs/>
                <w:iCs/>
                <w:color w:val="2C4350" w:themeColor="accent2"/>
                <w:sz w:val="14"/>
                <w:szCs w:val="14"/>
              </w:rPr>
              <w:t>(</w:t>
            </w:r>
            <w:proofErr w:type="gramStart"/>
            <w:r w:rsidRPr="00E23D84">
              <w:rPr>
                <w:rFonts w:ascii="Helvetica" w:hAnsi="Helvetica"/>
                <w:b/>
                <w:bCs/>
                <w:iCs/>
                <w:color w:val="2C4350" w:themeColor="accent2"/>
                <w:sz w:val="14"/>
                <w:szCs w:val="14"/>
              </w:rPr>
              <w:t>if</w:t>
            </w:r>
            <w:proofErr w:type="gramEnd"/>
            <w:r w:rsidRPr="00E23D84">
              <w:rPr>
                <w:rFonts w:ascii="Helvetica" w:hAnsi="Helvetica"/>
                <w:b/>
                <w:bCs/>
                <w:iCs/>
                <w:color w:val="2C4350" w:themeColor="accent2"/>
                <w:sz w:val="14"/>
                <w:szCs w:val="14"/>
              </w:rPr>
              <w:t xml:space="preserve"> Applicable)</w:t>
            </w:r>
          </w:p>
        </w:tc>
        <w:tc>
          <w:tcPr>
            <w:tcW w:w="1559" w:type="dxa"/>
            <w:shd w:val="clear" w:color="auto" w:fill="C9DC50" w:themeFill="accent1"/>
          </w:tcPr>
          <w:p w14:paraId="5466A174" w14:textId="77777777" w:rsidR="00BC69B8" w:rsidRPr="00E23D84" w:rsidRDefault="0080328D" w:rsidP="003D4BAF">
            <w:pPr>
              <w:spacing w:line="276" w:lineRule="auto"/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</w:pPr>
            <w:r w:rsidRPr="00E23D84"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  <w:t>Hazard classification (UN class and packing group)</w:t>
            </w:r>
          </w:p>
        </w:tc>
        <w:tc>
          <w:tcPr>
            <w:tcW w:w="1134" w:type="dxa"/>
            <w:shd w:val="clear" w:color="auto" w:fill="C9DC50" w:themeFill="accent1"/>
          </w:tcPr>
          <w:p w14:paraId="5466A176" w14:textId="094346DA" w:rsidR="0080328D" w:rsidRPr="00E23D84" w:rsidRDefault="0080328D" w:rsidP="003D4BAF">
            <w:pPr>
              <w:spacing w:line="276" w:lineRule="auto"/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</w:pPr>
            <w:r w:rsidRPr="00E23D84"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  <w:t>Current SDS available?</w:t>
            </w:r>
          </w:p>
        </w:tc>
        <w:tc>
          <w:tcPr>
            <w:tcW w:w="1843" w:type="dxa"/>
            <w:shd w:val="clear" w:color="auto" w:fill="C9DC50" w:themeFill="accent1"/>
          </w:tcPr>
          <w:p w14:paraId="5466A177" w14:textId="77777777" w:rsidR="00BC69B8" w:rsidRPr="00E23D84" w:rsidRDefault="0080328D" w:rsidP="003D4BAF">
            <w:pPr>
              <w:spacing w:line="276" w:lineRule="auto"/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</w:pPr>
            <w:r w:rsidRPr="00E23D84"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  <w:t>Specific storage and segregation requirements</w:t>
            </w:r>
          </w:p>
        </w:tc>
        <w:tc>
          <w:tcPr>
            <w:tcW w:w="1276" w:type="dxa"/>
            <w:shd w:val="clear" w:color="auto" w:fill="C9DC50" w:themeFill="accent1"/>
          </w:tcPr>
          <w:p w14:paraId="5466A178" w14:textId="77777777" w:rsidR="00BC69B8" w:rsidRPr="00E23D84" w:rsidRDefault="0080328D" w:rsidP="003D4BAF">
            <w:pPr>
              <w:spacing w:line="276" w:lineRule="auto"/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</w:pPr>
            <w:r w:rsidRPr="00E23D84"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  <w:t>Container size</w:t>
            </w:r>
          </w:p>
        </w:tc>
        <w:tc>
          <w:tcPr>
            <w:tcW w:w="1275" w:type="dxa"/>
            <w:shd w:val="clear" w:color="auto" w:fill="C9DC50" w:themeFill="accent1"/>
          </w:tcPr>
          <w:p w14:paraId="5466A179" w14:textId="30247B2E" w:rsidR="00BC69B8" w:rsidRPr="00E23D84" w:rsidRDefault="0080328D" w:rsidP="003D4BAF">
            <w:pPr>
              <w:spacing w:line="276" w:lineRule="auto"/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</w:pPr>
            <w:r w:rsidRPr="00E23D84"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  <w:t>Open or closed container?</w:t>
            </w:r>
            <w:r w:rsidR="00E23D84"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  <w:shd w:val="clear" w:color="auto" w:fill="C9DC50" w:themeFill="accent1"/>
          </w:tcPr>
          <w:p w14:paraId="5466A17A" w14:textId="77777777" w:rsidR="00BC69B8" w:rsidRPr="00E23D84" w:rsidRDefault="0080328D" w:rsidP="003D4BAF">
            <w:pPr>
              <w:spacing w:line="276" w:lineRule="auto"/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</w:pPr>
            <w:r w:rsidRPr="00E23D84"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  <w:t>Gas, Liquid or solid</w:t>
            </w:r>
          </w:p>
        </w:tc>
        <w:tc>
          <w:tcPr>
            <w:tcW w:w="1985" w:type="dxa"/>
            <w:shd w:val="clear" w:color="auto" w:fill="C9DC50" w:themeFill="accent1"/>
          </w:tcPr>
          <w:p w14:paraId="5466A17B" w14:textId="77777777" w:rsidR="00BC69B8" w:rsidRPr="00E23D84" w:rsidRDefault="0080328D" w:rsidP="003D4BAF">
            <w:pPr>
              <w:spacing w:line="276" w:lineRule="auto"/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</w:pPr>
            <w:r w:rsidRPr="00E23D84"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  <w:t xml:space="preserve">Location </w:t>
            </w:r>
            <w:r w:rsidR="00DF4616" w:rsidRPr="00E23D84"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  <w:t>on site (</w:t>
            </w:r>
            <w:proofErr w:type="spellStart"/>
            <w:proofErr w:type="gramStart"/>
            <w:r w:rsidRPr="00E23D84"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  <w:t>eg</w:t>
            </w:r>
            <w:proofErr w:type="spellEnd"/>
            <w:r w:rsidR="00DF4616" w:rsidRPr="00E23D84"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  <w:t xml:space="preserve">  lockable</w:t>
            </w:r>
            <w:proofErr w:type="gramEnd"/>
            <w:r w:rsidR="00DF4616" w:rsidRPr="00E23D84"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  <w:t xml:space="preserve"> container/cabinet</w:t>
            </w:r>
            <w:r w:rsidRPr="00E23D84"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  <w:t>)</w:t>
            </w:r>
          </w:p>
        </w:tc>
        <w:tc>
          <w:tcPr>
            <w:tcW w:w="1701" w:type="dxa"/>
            <w:shd w:val="clear" w:color="auto" w:fill="C9DC50" w:themeFill="accent1"/>
          </w:tcPr>
          <w:p w14:paraId="5466A17C" w14:textId="77777777" w:rsidR="00BC69B8" w:rsidRPr="00E23D84" w:rsidRDefault="0080328D" w:rsidP="003D4BAF">
            <w:pPr>
              <w:spacing w:line="276" w:lineRule="auto"/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</w:pPr>
            <w:r w:rsidRPr="00E23D84">
              <w:rPr>
                <w:rFonts w:ascii="Helvetica" w:hAnsi="Helvetica"/>
                <w:b/>
                <w:bCs/>
                <w:iCs/>
                <w:color w:val="2C4350" w:themeColor="accent2"/>
                <w:sz w:val="18"/>
                <w:szCs w:val="18"/>
              </w:rPr>
              <w:t>Maximum likely amount</w:t>
            </w:r>
          </w:p>
        </w:tc>
      </w:tr>
      <w:tr w:rsidR="00153F1F" w:rsidRPr="0031301C" w14:paraId="1F2434F0" w14:textId="77777777" w:rsidTr="00153F1F">
        <w:trPr>
          <w:trHeight w:val="454"/>
          <w:jc w:val="center"/>
        </w:trPr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995691942"/>
            <w:placeholder>
              <w:docPart w:val="40C0805725C94D5A86027580A8BCB9FE"/>
            </w:placeholder>
            <w:showingPlcHdr/>
          </w:sdtPr>
          <w:sdtContent>
            <w:tc>
              <w:tcPr>
                <w:tcW w:w="2093" w:type="dxa"/>
                <w:shd w:val="clear" w:color="auto" w:fill="FFFFFF" w:themeFill="background1"/>
              </w:tcPr>
              <w:p w14:paraId="5B86653F" w14:textId="594A2ED1" w:rsidR="00E23D84" w:rsidRPr="00E23D84" w:rsidRDefault="00E23D84" w:rsidP="00E23D84">
                <w:pPr>
                  <w:shd w:val="clear" w:color="auto" w:fill="FFFFFF" w:themeFill="background1"/>
                  <w:jc w:val="center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 w:rsidR="005B3541"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1725056586"/>
            <w:placeholder>
              <w:docPart w:val="C15D4A85F93B4CA384D6C236F438F30D"/>
            </w:placeholder>
            <w:showingPlcHdr/>
          </w:sdtPr>
          <w:sdtContent>
            <w:tc>
              <w:tcPr>
                <w:tcW w:w="1588" w:type="dxa"/>
                <w:shd w:val="clear" w:color="auto" w:fill="FFFFFF" w:themeFill="background1"/>
              </w:tcPr>
              <w:p w14:paraId="4DE701B8" w14:textId="515528C3" w:rsidR="00E23D84" w:rsidRPr="00E23D84" w:rsidRDefault="00E23D84" w:rsidP="00E23D84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 w:rsidR="005B3541"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1106197617"/>
            <w:placeholder>
              <w:docPart w:val="E65B057AEEF044429ABE5FFD9A894221"/>
            </w:placeholder>
            <w:showingPlcHdr/>
          </w:sdtPr>
          <w:sdtContent>
            <w:tc>
              <w:tcPr>
                <w:tcW w:w="1559" w:type="dxa"/>
                <w:shd w:val="clear" w:color="auto" w:fill="FFFFFF" w:themeFill="background1"/>
              </w:tcPr>
              <w:p w14:paraId="3239D5E6" w14:textId="6B66629A" w:rsidR="00E23D84" w:rsidRPr="00E23D84" w:rsidRDefault="005B3541" w:rsidP="00E23D84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120844595"/>
            <w:placeholder>
              <w:docPart w:val="D97DE9ADBD6E48A7AC4A33B9947F0BEB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134" w:type="dxa"/>
                <w:shd w:val="clear" w:color="auto" w:fill="FFFFFF" w:themeFill="background1"/>
              </w:tcPr>
              <w:p w14:paraId="6FCF9B2A" w14:textId="1E118061" w:rsidR="00E23D84" w:rsidRPr="00E23D84" w:rsidRDefault="005B3541" w:rsidP="00E23D84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Select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1223109700"/>
            <w:placeholder>
              <w:docPart w:val="8635587C92D0465981D2B3A116F3CBCF"/>
            </w:placeholder>
            <w:showingPlcHdr/>
          </w:sdtPr>
          <w:sdtContent>
            <w:tc>
              <w:tcPr>
                <w:tcW w:w="1843" w:type="dxa"/>
                <w:shd w:val="clear" w:color="auto" w:fill="FFFFFF" w:themeFill="background1"/>
              </w:tcPr>
              <w:p w14:paraId="0A808675" w14:textId="41FD3B8A" w:rsidR="00E23D84" w:rsidRPr="00E23D84" w:rsidRDefault="005B3541" w:rsidP="00E23D84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1828086054"/>
            <w:placeholder>
              <w:docPart w:val="15B5382B53A642289931107E55DC0C33"/>
            </w:placeholder>
            <w:showingPlcHdr/>
          </w:sdtPr>
          <w:sdtContent>
            <w:tc>
              <w:tcPr>
                <w:tcW w:w="1276" w:type="dxa"/>
                <w:shd w:val="clear" w:color="auto" w:fill="FFFFFF" w:themeFill="background1"/>
              </w:tcPr>
              <w:p w14:paraId="7FB2F511" w14:textId="230410BA" w:rsidR="00E23D84" w:rsidRPr="00E23D84" w:rsidRDefault="005B3541" w:rsidP="00E23D84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790436674"/>
            <w:placeholder>
              <w:docPart w:val="D1544A3C54C94B378479516EB094B223"/>
            </w:placeholder>
            <w:showingPlcHdr/>
            <w:dropDownList>
              <w:listItem w:displayText="Open" w:value="Open"/>
              <w:listItem w:displayText="Closed" w:value="Closed"/>
            </w:dropDownList>
          </w:sdtPr>
          <w:sdtContent>
            <w:tc>
              <w:tcPr>
                <w:tcW w:w="1275" w:type="dxa"/>
                <w:shd w:val="clear" w:color="auto" w:fill="FFFFFF" w:themeFill="background1"/>
              </w:tcPr>
              <w:p w14:paraId="0F7080B8" w14:textId="3A5BAAAE" w:rsidR="00E23D84" w:rsidRPr="00E23D84" w:rsidRDefault="005B3541" w:rsidP="00E23D84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Select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582813865"/>
            <w:placeholder>
              <w:docPart w:val="8B4D244E8EBC42F199BD03DB6A2404DC"/>
            </w:placeholder>
            <w:showingPlcHdr/>
          </w:sdtPr>
          <w:sdtContent>
            <w:tc>
              <w:tcPr>
                <w:tcW w:w="1276" w:type="dxa"/>
                <w:shd w:val="clear" w:color="auto" w:fill="FFFFFF" w:themeFill="background1"/>
              </w:tcPr>
              <w:p w14:paraId="6A06C9EA" w14:textId="3EAB6B10" w:rsidR="00E23D84" w:rsidRPr="00E23D84" w:rsidRDefault="005B3541" w:rsidP="00E23D84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1102024743"/>
            <w:placeholder>
              <w:docPart w:val="AABFBA6CEE3F430999298F9EF92099B5"/>
            </w:placeholder>
            <w:showingPlcHdr/>
          </w:sdtPr>
          <w:sdtContent>
            <w:tc>
              <w:tcPr>
                <w:tcW w:w="1985" w:type="dxa"/>
                <w:shd w:val="clear" w:color="auto" w:fill="FFFFFF" w:themeFill="background1"/>
              </w:tcPr>
              <w:p w14:paraId="217D0341" w14:textId="1ABEFE6B" w:rsidR="00E23D84" w:rsidRPr="00E23D84" w:rsidRDefault="005B3541" w:rsidP="00E23D84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1257356163"/>
            <w:placeholder>
              <w:docPart w:val="0D1AD2AA11D648A0BF0A61926FA5FDF1"/>
            </w:placeholder>
            <w:showingPlcHdr/>
          </w:sdtPr>
          <w:sdtContent>
            <w:tc>
              <w:tcPr>
                <w:tcW w:w="1701" w:type="dxa"/>
                <w:shd w:val="clear" w:color="auto" w:fill="FFFFFF" w:themeFill="background1"/>
              </w:tcPr>
              <w:p w14:paraId="53F2A802" w14:textId="621F9EF0" w:rsidR="00E23D84" w:rsidRPr="00E23D84" w:rsidRDefault="005B3541" w:rsidP="00E23D84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153F1F" w:rsidRPr="00E23D84" w14:paraId="26C060E2" w14:textId="77777777" w:rsidTr="00153F1F">
        <w:tblPrEx>
          <w:jc w:val="left"/>
        </w:tblPrEx>
        <w:trPr>
          <w:trHeight w:val="454"/>
        </w:trPr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2062706725"/>
            <w:placeholder>
              <w:docPart w:val="6E8E1FD3C37F4F9A8C17B4981F02FE5B"/>
            </w:placeholder>
            <w:showingPlcHdr/>
          </w:sdtPr>
          <w:sdtContent>
            <w:tc>
              <w:tcPr>
                <w:tcW w:w="2093" w:type="dxa"/>
              </w:tcPr>
              <w:p w14:paraId="274B304E" w14:textId="77777777" w:rsidR="005B3541" w:rsidRPr="00E23D84" w:rsidRDefault="005B3541" w:rsidP="00CC198F">
                <w:pPr>
                  <w:shd w:val="clear" w:color="auto" w:fill="FFFFFF" w:themeFill="background1"/>
                  <w:jc w:val="center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394631213"/>
            <w:placeholder>
              <w:docPart w:val="CA846B5CB4F94913BEEC978A0D3E3BB8"/>
            </w:placeholder>
            <w:showingPlcHdr/>
          </w:sdtPr>
          <w:sdtContent>
            <w:tc>
              <w:tcPr>
                <w:tcW w:w="1588" w:type="dxa"/>
              </w:tcPr>
              <w:p w14:paraId="0A88D923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1674458921"/>
            <w:placeholder>
              <w:docPart w:val="358C6CCA16434F6190DE94C39FFCD8C4"/>
            </w:placeholder>
            <w:showingPlcHdr/>
          </w:sdtPr>
          <w:sdtContent>
            <w:tc>
              <w:tcPr>
                <w:tcW w:w="1559" w:type="dxa"/>
              </w:tcPr>
              <w:p w14:paraId="3EFEC68E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2079041060"/>
            <w:placeholder>
              <w:docPart w:val="196889701AC44AE9B3D5203B9581093A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134" w:type="dxa"/>
              </w:tcPr>
              <w:p w14:paraId="4F140592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Select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1467820192"/>
            <w:placeholder>
              <w:docPart w:val="DCB5E94357354493A708ADB278257D4B"/>
            </w:placeholder>
            <w:showingPlcHdr/>
          </w:sdtPr>
          <w:sdtContent>
            <w:tc>
              <w:tcPr>
                <w:tcW w:w="1843" w:type="dxa"/>
              </w:tcPr>
              <w:p w14:paraId="4E269B3D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488558960"/>
            <w:placeholder>
              <w:docPart w:val="E4BE662FD367402F8ACF7728E4415525"/>
            </w:placeholder>
            <w:showingPlcHdr/>
          </w:sdtPr>
          <w:sdtContent>
            <w:tc>
              <w:tcPr>
                <w:tcW w:w="1276" w:type="dxa"/>
              </w:tcPr>
              <w:p w14:paraId="3A1E4DE6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1523781577"/>
            <w:placeholder>
              <w:docPart w:val="497D67A909D94798AE04441FED86A662"/>
            </w:placeholder>
            <w:showingPlcHdr/>
            <w:dropDownList>
              <w:listItem w:displayText="Open" w:value="Open"/>
              <w:listItem w:displayText="Closed" w:value="Closed"/>
            </w:dropDownList>
          </w:sdtPr>
          <w:sdtContent>
            <w:tc>
              <w:tcPr>
                <w:tcW w:w="1275" w:type="dxa"/>
              </w:tcPr>
              <w:p w14:paraId="379F491F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Select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319878636"/>
            <w:placeholder>
              <w:docPart w:val="0313D6A3791B456A9B904C1E07D69996"/>
            </w:placeholder>
            <w:showingPlcHdr/>
          </w:sdtPr>
          <w:sdtContent>
            <w:tc>
              <w:tcPr>
                <w:tcW w:w="1276" w:type="dxa"/>
              </w:tcPr>
              <w:p w14:paraId="74C4F88F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545054246"/>
            <w:placeholder>
              <w:docPart w:val="682FCF24C17B467EA505F84BE95B96FA"/>
            </w:placeholder>
            <w:showingPlcHdr/>
          </w:sdtPr>
          <w:sdtContent>
            <w:tc>
              <w:tcPr>
                <w:tcW w:w="1985" w:type="dxa"/>
              </w:tcPr>
              <w:p w14:paraId="43807F09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357039360"/>
            <w:placeholder>
              <w:docPart w:val="6D079423AA80413D81789F2E15657CF5"/>
            </w:placeholder>
            <w:showingPlcHdr/>
          </w:sdtPr>
          <w:sdtContent>
            <w:tc>
              <w:tcPr>
                <w:tcW w:w="1701" w:type="dxa"/>
              </w:tcPr>
              <w:p w14:paraId="33964420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153F1F" w:rsidRPr="00E23D84" w14:paraId="03208CF8" w14:textId="77777777" w:rsidTr="00153F1F">
        <w:tblPrEx>
          <w:jc w:val="left"/>
        </w:tblPrEx>
        <w:trPr>
          <w:trHeight w:val="454"/>
        </w:trPr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1351136856"/>
            <w:placeholder>
              <w:docPart w:val="DBCA12B258684D3AB3A0393CEA3FEB39"/>
            </w:placeholder>
            <w:showingPlcHdr/>
          </w:sdtPr>
          <w:sdtContent>
            <w:tc>
              <w:tcPr>
                <w:tcW w:w="2093" w:type="dxa"/>
              </w:tcPr>
              <w:p w14:paraId="5DD6C9B8" w14:textId="77777777" w:rsidR="005B3541" w:rsidRPr="00E23D84" w:rsidRDefault="005B3541" w:rsidP="00CC198F">
                <w:pPr>
                  <w:shd w:val="clear" w:color="auto" w:fill="FFFFFF" w:themeFill="background1"/>
                  <w:jc w:val="center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1526318621"/>
            <w:placeholder>
              <w:docPart w:val="52D3647F453D488C96C76348FF82E28E"/>
            </w:placeholder>
            <w:showingPlcHdr/>
          </w:sdtPr>
          <w:sdtContent>
            <w:tc>
              <w:tcPr>
                <w:tcW w:w="1588" w:type="dxa"/>
              </w:tcPr>
              <w:p w14:paraId="14057D4D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189258825"/>
            <w:placeholder>
              <w:docPart w:val="2B693ACB98CD4B8ABE1644950D422813"/>
            </w:placeholder>
            <w:showingPlcHdr/>
          </w:sdtPr>
          <w:sdtContent>
            <w:tc>
              <w:tcPr>
                <w:tcW w:w="1559" w:type="dxa"/>
              </w:tcPr>
              <w:p w14:paraId="31A4A434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1189178754"/>
            <w:placeholder>
              <w:docPart w:val="71292196FB3F4D26A005A5D141D97175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134" w:type="dxa"/>
              </w:tcPr>
              <w:p w14:paraId="143C1F55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Select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658391290"/>
            <w:placeholder>
              <w:docPart w:val="77EE61428CED435492167D95CD99978B"/>
            </w:placeholder>
            <w:showingPlcHdr/>
          </w:sdtPr>
          <w:sdtContent>
            <w:tc>
              <w:tcPr>
                <w:tcW w:w="1843" w:type="dxa"/>
              </w:tcPr>
              <w:p w14:paraId="618ABB72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1535194983"/>
            <w:placeholder>
              <w:docPart w:val="7302361343B64530B48C3F2A2344F508"/>
            </w:placeholder>
            <w:showingPlcHdr/>
          </w:sdtPr>
          <w:sdtContent>
            <w:tc>
              <w:tcPr>
                <w:tcW w:w="1276" w:type="dxa"/>
              </w:tcPr>
              <w:p w14:paraId="2245EDC4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168494395"/>
            <w:placeholder>
              <w:docPart w:val="3DEB150789A341569140DFE0B7D3DD7D"/>
            </w:placeholder>
            <w:showingPlcHdr/>
            <w:dropDownList>
              <w:listItem w:displayText="Open" w:value="Open"/>
              <w:listItem w:displayText="Closed" w:value="Closed"/>
            </w:dropDownList>
          </w:sdtPr>
          <w:sdtContent>
            <w:tc>
              <w:tcPr>
                <w:tcW w:w="1275" w:type="dxa"/>
              </w:tcPr>
              <w:p w14:paraId="6FBF3A83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Select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994953641"/>
            <w:placeholder>
              <w:docPart w:val="6D63A5BC5F3F4CF3A3409668FF243A3E"/>
            </w:placeholder>
            <w:showingPlcHdr/>
          </w:sdtPr>
          <w:sdtContent>
            <w:tc>
              <w:tcPr>
                <w:tcW w:w="1276" w:type="dxa"/>
              </w:tcPr>
              <w:p w14:paraId="1634AA47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118679933"/>
            <w:placeholder>
              <w:docPart w:val="92F1C566F98D48C2AA3F88EB2E6EC7D3"/>
            </w:placeholder>
            <w:showingPlcHdr/>
          </w:sdtPr>
          <w:sdtContent>
            <w:tc>
              <w:tcPr>
                <w:tcW w:w="1985" w:type="dxa"/>
              </w:tcPr>
              <w:p w14:paraId="7D7534D7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280652623"/>
            <w:placeholder>
              <w:docPart w:val="2D635FAF1E5D482395780AA614B9EAD5"/>
            </w:placeholder>
            <w:showingPlcHdr/>
          </w:sdtPr>
          <w:sdtContent>
            <w:tc>
              <w:tcPr>
                <w:tcW w:w="1701" w:type="dxa"/>
              </w:tcPr>
              <w:p w14:paraId="14790E26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153F1F" w:rsidRPr="00E23D84" w14:paraId="42D7D85F" w14:textId="77777777" w:rsidTr="00153F1F">
        <w:tblPrEx>
          <w:jc w:val="left"/>
        </w:tblPrEx>
        <w:trPr>
          <w:trHeight w:val="454"/>
        </w:trPr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758910026"/>
            <w:placeholder>
              <w:docPart w:val="D677EABC3D334F72ADFE403E54A022F9"/>
            </w:placeholder>
            <w:showingPlcHdr/>
          </w:sdtPr>
          <w:sdtContent>
            <w:tc>
              <w:tcPr>
                <w:tcW w:w="2093" w:type="dxa"/>
              </w:tcPr>
              <w:p w14:paraId="085C2A81" w14:textId="77777777" w:rsidR="005B3541" w:rsidRPr="00E23D84" w:rsidRDefault="005B3541" w:rsidP="00CC198F">
                <w:pPr>
                  <w:shd w:val="clear" w:color="auto" w:fill="FFFFFF" w:themeFill="background1"/>
                  <w:jc w:val="center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284892657"/>
            <w:placeholder>
              <w:docPart w:val="D9143C6D07F244EABE0478CB78E302BE"/>
            </w:placeholder>
            <w:showingPlcHdr/>
          </w:sdtPr>
          <w:sdtContent>
            <w:tc>
              <w:tcPr>
                <w:tcW w:w="1588" w:type="dxa"/>
              </w:tcPr>
              <w:p w14:paraId="52D74CBC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753817133"/>
            <w:placeholder>
              <w:docPart w:val="291EE592AA744A1D85290A89F83DD220"/>
            </w:placeholder>
            <w:showingPlcHdr/>
          </w:sdtPr>
          <w:sdtContent>
            <w:tc>
              <w:tcPr>
                <w:tcW w:w="1559" w:type="dxa"/>
              </w:tcPr>
              <w:p w14:paraId="28A7B924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1753549350"/>
            <w:placeholder>
              <w:docPart w:val="5C2A4B8BEA7B4DCDA9A34691B595623F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134" w:type="dxa"/>
              </w:tcPr>
              <w:p w14:paraId="457662AF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Select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1645264690"/>
            <w:placeholder>
              <w:docPart w:val="DDCBF0E0E71D4D41B27938DCADE780A3"/>
            </w:placeholder>
            <w:showingPlcHdr/>
          </w:sdtPr>
          <w:sdtContent>
            <w:tc>
              <w:tcPr>
                <w:tcW w:w="1843" w:type="dxa"/>
              </w:tcPr>
              <w:p w14:paraId="69B4ADC9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1810279386"/>
            <w:placeholder>
              <w:docPart w:val="016F4C2E70F14B9C85793FCA30480AF7"/>
            </w:placeholder>
            <w:showingPlcHdr/>
          </w:sdtPr>
          <w:sdtContent>
            <w:tc>
              <w:tcPr>
                <w:tcW w:w="1276" w:type="dxa"/>
              </w:tcPr>
              <w:p w14:paraId="537BEC88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437267294"/>
            <w:placeholder>
              <w:docPart w:val="76C7C67119DA4F3290BF29CB85548298"/>
            </w:placeholder>
            <w:showingPlcHdr/>
            <w:dropDownList>
              <w:listItem w:displayText="Open" w:value="Open"/>
              <w:listItem w:displayText="Closed" w:value="Closed"/>
            </w:dropDownList>
          </w:sdtPr>
          <w:sdtContent>
            <w:tc>
              <w:tcPr>
                <w:tcW w:w="1275" w:type="dxa"/>
              </w:tcPr>
              <w:p w14:paraId="542E088E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Select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286091720"/>
            <w:placeholder>
              <w:docPart w:val="F2F452BB0D69466B827C95787756EB33"/>
            </w:placeholder>
            <w:showingPlcHdr/>
          </w:sdtPr>
          <w:sdtContent>
            <w:tc>
              <w:tcPr>
                <w:tcW w:w="1276" w:type="dxa"/>
              </w:tcPr>
              <w:p w14:paraId="050AFFB0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2126728975"/>
            <w:placeholder>
              <w:docPart w:val="99F95E82168E47EB83D053452487C2C4"/>
            </w:placeholder>
            <w:showingPlcHdr/>
          </w:sdtPr>
          <w:sdtContent>
            <w:tc>
              <w:tcPr>
                <w:tcW w:w="1985" w:type="dxa"/>
              </w:tcPr>
              <w:p w14:paraId="11FFBD16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885147225"/>
            <w:placeholder>
              <w:docPart w:val="A30AC203D58F4A25B98BED65E81CB103"/>
            </w:placeholder>
            <w:showingPlcHdr/>
          </w:sdtPr>
          <w:sdtContent>
            <w:tc>
              <w:tcPr>
                <w:tcW w:w="1701" w:type="dxa"/>
              </w:tcPr>
              <w:p w14:paraId="1B05A6AC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153F1F" w:rsidRPr="00E23D84" w14:paraId="034AC29E" w14:textId="77777777" w:rsidTr="00153F1F">
        <w:tblPrEx>
          <w:jc w:val="left"/>
        </w:tblPrEx>
        <w:trPr>
          <w:trHeight w:val="454"/>
        </w:trPr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1587834294"/>
            <w:placeholder>
              <w:docPart w:val="000016186EC749CABDFDBF8DDEB5BE4B"/>
            </w:placeholder>
            <w:showingPlcHdr/>
          </w:sdtPr>
          <w:sdtContent>
            <w:tc>
              <w:tcPr>
                <w:tcW w:w="2093" w:type="dxa"/>
              </w:tcPr>
              <w:p w14:paraId="232D23DD" w14:textId="77777777" w:rsidR="005B3541" w:rsidRPr="00E23D84" w:rsidRDefault="005B3541" w:rsidP="00CC198F">
                <w:pPr>
                  <w:shd w:val="clear" w:color="auto" w:fill="FFFFFF" w:themeFill="background1"/>
                  <w:jc w:val="center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1991745370"/>
            <w:placeholder>
              <w:docPart w:val="88C0C2B7F2484FCBAA2A24FFD9DB517A"/>
            </w:placeholder>
            <w:showingPlcHdr/>
          </w:sdtPr>
          <w:sdtContent>
            <w:tc>
              <w:tcPr>
                <w:tcW w:w="1588" w:type="dxa"/>
              </w:tcPr>
              <w:p w14:paraId="15C5A815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1622757904"/>
            <w:placeholder>
              <w:docPart w:val="03D629B909F640BA8B40DD0DDBD84A2E"/>
            </w:placeholder>
            <w:showingPlcHdr/>
          </w:sdtPr>
          <w:sdtContent>
            <w:tc>
              <w:tcPr>
                <w:tcW w:w="1559" w:type="dxa"/>
              </w:tcPr>
              <w:p w14:paraId="5ACDFC74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822857928"/>
            <w:placeholder>
              <w:docPart w:val="74385CE4F3974A22A7E07C81BF16880E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134" w:type="dxa"/>
              </w:tcPr>
              <w:p w14:paraId="2B5ACB47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Select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501513670"/>
            <w:placeholder>
              <w:docPart w:val="99CA01BFA38840B1BB50A098C0BD5E5C"/>
            </w:placeholder>
            <w:showingPlcHdr/>
          </w:sdtPr>
          <w:sdtContent>
            <w:tc>
              <w:tcPr>
                <w:tcW w:w="1843" w:type="dxa"/>
              </w:tcPr>
              <w:p w14:paraId="5535342A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1180929485"/>
            <w:placeholder>
              <w:docPart w:val="3F1F4F5DD97248AC984FDD270C3B5F45"/>
            </w:placeholder>
            <w:showingPlcHdr/>
          </w:sdtPr>
          <w:sdtContent>
            <w:tc>
              <w:tcPr>
                <w:tcW w:w="1276" w:type="dxa"/>
              </w:tcPr>
              <w:p w14:paraId="751F1322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1166276621"/>
            <w:placeholder>
              <w:docPart w:val="1A1AD0F5D1AF4183A2DD417959B56679"/>
            </w:placeholder>
            <w:showingPlcHdr/>
            <w:dropDownList>
              <w:listItem w:displayText="Open" w:value="Open"/>
              <w:listItem w:displayText="Closed" w:value="Closed"/>
            </w:dropDownList>
          </w:sdtPr>
          <w:sdtContent>
            <w:tc>
              <w:tcPr>
                <w:tcW w:w="1275" w:type="dxa"/>
              </w:tcPr>
              <w:p w14:paraId="442E046D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Select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1735351143"/>
            <w:placeholder>
              <w:docPart w:val="4DBBBEB01B944C5BBE94B0089DF59A89"/>
            </w:placeholder>
            <w:showingPlcHdr/>
          </w:sdtPr>
          <w:sdtContent>
            <w:tc>
              <w:tcPr>
                <w:tcW w:w="1276" w:type="dxa"/>
              </w:tcPr>
              <w:p w14:paraId="346C93DA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1002585499"/>
            <w:placeholder>
              <w:docPart w:val="5DCBC4B3FF2048E1934A50680065C9EC"/>
            </w:placeholder>
            <w:showingPlcHdr/>
          </w:sdtPr>
          <w:sdtContent>
            <w:tc>
              <w:tcPr>
                <w:tcW w:w="1985" w:type="dxa"/>
              </w:tcPr>
              <w:p w14:paraId="4470EC42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351694609"/>
            <w:placeholder>
              <w:docPart w:val="5D8F2E4F4B604EC1AFE0EF6F600320A8"/>
            </w:placeholder>
            <w:showingPlcHdr/>
          </w:sdtPr>
          <w:sdtContent>
            <w:tc>
              <w:tcPr>
                <w:tcW w:w="1701" w:type="dxa"/>
              </w:tcPr>
              <w:p w14:paraId="3B24868E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153F1F" w:rsidRPr="00E23D84" w14:paraId="729ADEC3" w14:textId="77777777" w:rsidTr="00153F1F">
        <w:tblPrEx>
          <w:jc w:val="left"/>
        </w:tblPrEx>
        <w:trPr>
          <w:trHeight w:val="454"/>
        </w:trPr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1681847954"/>
            <w:placeholder>
              <w:docPart w:val="3D20A7CB4C2B41E486452FE5C5EDB388"/>
            </w:placeholder>
            <w:showingPlcHdr/>
          </w:sdtPr>
          <w:sdtContent>
            <w:tc>
              <w:tcPr>
                <w:tcW w:w="2093" w:type="dxa"/>
              </w:tcPr>
              <w:p w14:paraId="4A8EDEC4" w14:textId="77777777" w:rsidR="005B3541" w:rsidRPr="00E23D84" w:rsidRDefault="005B3541" w:rsidP="00CC198F">
                <w:pPr>
                  <w:shd w:val="clear" w:color="auto" w:fill="FFFFFF" w:themeFill="background1"/>
                  <w:jc w:val="center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1552764366"/>
            <w:placeholder>
              <w:docPart w:val="AE4FC6682ABA46F98115AAA52647F579"/>
            </w:placeholder>
            <w:showingPlcHdr/>
          </w:sdtPr>
          <w:sdtContent>
            <w:tc>
              <w:tcPr>
                <w:tcW w:w="1588" w:type="dxa"/>
              </w:tcPr>
              <w:p w14:paraId="6604CEEE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1823335863"/>
            <w:placeholder>
              <w:docPart w:val="6505F921C8964250AE0BAED0BCD9E704"/>
            </w:placeholder>
            <w:showingPlcHdr/>
          </w:sdtPr>
          <w:sdtContent>
            <w:tc>
              <w:tcPr>
                <w:tcW w:w="1559" w:type="dxa"/>
              </w:tcPr>
              <w:p w14:paraId="61837679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1287184769"/>
            <w:placeholder>
              <w:docPart w:val="8C2F428E09064F77B548DF84AE2A1376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Content>
            <w:tc>
              <w:tcPr>
                <w:tcW w:w="1134" w:type="dxa"/>
              </w:tcPr>
              <w:p w14:paraId="0B64DD06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Select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1259401049"/>
            <w:placeholder>
              <w:docPart w:val="423DCC52BEC4471191C421978DC1A59E"/>
            </w:placeholder>
            <w:showingPlcHdr/>
          </w:sdtPr>
          <w:sdtContent>
            <w:tc>
              <w:tcPr>
                <w:tcW w:w="1843" w:type="dxa"/>
              </w:tcPr>
              <w:p w14:paraId="377FD339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1478294616"/>
            <w:placeholder>
              <w:docPart w:val="C3F1CF545A3A4F43BFF26853B1A08652"/>
            </w:placeholder>
            <w:showingPlcHdr/>
          </w:sdtPr>
          <w:sdtContent>
            <w:tc>
              <w:tcPr>
                <w:tcW w:w="1276" w:type="dxa"/>
              </w:tcPr>
              <w:p w14:paraId="3DD6F358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1691980661"/>
            <w:placeholder>
              <w:docPart w:val="0B8D5A4A624F4C8F8968FA6613B352F2"/>
            </w:placeholder>
            <w:showingPlcHdr/>
            <w:dropDownList>
              <w:listItem w:displayText="Open" w:value="Open"/>
              <w:listItem w:displayText="Closed" w:value="Closed"/>
            </w:dropDownList>
          </w:sdtPr>
          <w:sdtContent>
            <w:tc>
              <w:tcPr>
                <w:tcW w:w="1275" w:type="dxa"/>
              </w:tcPr>
              <w:p w14:paraId="7A42554D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Select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1795937032"/>
            <w:placeholder>
              <w:docPart w:val="498317AAD5834CDD999A0CED9EECA727"/>
            </w:placeholder>
            <w:showingPlcHdr/>
          </w:sdtPr>
          <w:sdtContent>
            <w:tc>
              <w:tcPr>
                <w:tcW w:w="1276" w:type="dxa"/>
              </w:tcPr>
              <w:p w14:paraId="5DCF5F1C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1306354000"/>
            <w:placeholder>
              <w:docPart w:val="DD485E69A01C42DCA424B4892B5C67D6"/>
            </w:placeholder>
            <w:showingPlcHdr/>
          </w:sdtPr>
          <w:sdtContent>
            <w:tc>
              <w:tcPr>
                <w:tcW w:w="1985" w:type="dxa"/>
              </w:tcPr>
              <w:p w14:paraId="7780A3FD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="Helvetica" w:hAnsi="Helvetica"/>
              <w:b/>
              <w:bCs/>
              <w:iCs/>
              <w:color w:val="2C4350" w:themeColor="accent2"/>
              <w:sz w:val="18"/>
              <w:szCs w:val="18"/>
            </w:rPr>
            <w:id w:val="-1966955716"/>
            <w:placeholder>
              <w:docPart w:val="6A4783EA692643529B1D9D6B4CE04DDD"/>
            </w:placeholder>
            <w:showingPlcHdr/>
          </w:sdtPr>
          <w:sdtContent>
            <w:tc>
              <w:tcPr>
                <w:tcW w:w="1701" w:type="dxa"/>
              </w:tcPr>
              <w:p w14:paraId="1D20138E" w14:textId="77777777" w:rsidR="005B3541" w:rsidRPr="00E23D84" w:rsidRDefault="005B3541" w:rsidP="00CC198F">
                <w:pPr>
                  <w:shd w:val="clear" w:color="auto" w:fill="FFFFFF" w:themeFill="background1"/>
                  <w:rPr>
                    <w:rFonts w:ascii="Helvetica" w:hAnsi="Helvetica"/>
                    <w:b/>
                    <w:bCs/>
                    <w:iCs/>
                    <w:color w:val="2C4350" w:themeColor="accent2"/>
                    <w:sz w:val="18"/>
                    <w:szCs w:val="18"/>
                  </w:rPr>
                </w:pPr>
                <w:r w:rsidRPr="00027ED4">
                  <w:rPr>
                    <w:rStyle w:val="PlaceholderText"/>
                  </w:rPr>
                  <w:t xml:space="preserve">Click </w:t>
                </w:r>
                <w:r>
                  <w:rPr>
                    <w:rStyle w:val="PlaceholderText"/>
                  </w:rPr>
                  <w:t>here</w:t>
                </w:r>
                <w:r w:rsidRPr="00027ED4">
                  <w:rPr>
                    <w:rStyle w:val="PlaceholderText"/>
                  </w:rPr>
                  <w:t>.</w:t>
                </w:r>
              </w:p>
            </w:tc>
          </w:sdtContent>
        </w:sdt>
      </w:tr>
    </w:tbl>
    <w:p w14:paraId="5466A1B5" w14:textId="385AF1E8" w:rsidR="00BC69B8" w:rsidRPr="0031301C" w:rsidRDefault="00BC69B8" w:rsidP="00E23D84">
      <w:pPr>
        <w:shd w:val="clear" w:color="auto" w:fill="FFFFFF" w:themeFill="background1"/>
        <w:spacing w:line="720" w:lineRule="auto"/>
        <w:rPr>
          <w:rFonts w:ascii="Helvetica" w:hAnsi="Helvetica"/>
          <w:b/>
          <w:sz w:val="20"/>
        </w:rPr>
      </w:pPr>
    </w:p>
    <w:sectPr w:rsidR="00BC69B8" w:rsidRPr="0031301C" w:rsidSect="0080328D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F4477" w14:textId="77777777" w:rsidR="00241413" w:rsidRDefault="00241413" w:rsidP="0090706D">
      <w:pPr>
        <w:spacing w:after="0" w:line="240" w:lineRule="auto"/>
      </w:pPr>
      <w:r>
        <w:separator/>
      </w:r>
    </w:p>
  </w:endnote>
  <w:endnote w:type="continuationSeparator" w:id="0">
    <w:p w14:paraId="2FF6294F" w14:textId="77777777" w:rsidR="00241413" w:rsidRDefault="00241413" w:rsidP="009070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mphis">
    <w:altName w:val="Cambria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06BAE" w14:textId="77777777" w:rsidR="00241413" w:rsidRDefault="00241413" w:rsidP="0090706D">
      <w:pPr>
        <w:spacing w:after="0" w:line="240" w:lineRule="auto"/>
      </w:pPr>
      <w:r>
        <w:separator/>
      </w:r>
    </w:p>
  </w:footnote>
  <w:footnote w:type="continuationSeparator" w:id="0">
    <w:p w14:paraId="73DF74AE" w14:textId="77777777" w:rsidR="00241413" w:rsidRDefault="00241413" w:rsidP="009070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mYXOeYRKg6dKA2YdzKOtyR5z0R5i5nkBW6ok9ea0TYo/t5CPr3t2AeiL6dCfVOH0k3f6vxPxomLuBosIRAtrxg==" w:salt="smnzJacb9wcndw4hX4Cjc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NzcyNzQwNTA2NzBQ0lEKTi0uzszPAykwqgUA6hicCiwAAAA="/>
  </w:docVars>
  <w:rsids>
    <w:rsidRoot w:val="0090706D"/>
    <w:rsid w:val="00054190"/>
    <w:rsid w:val="00082EAA"/>
    <w:rsid w:val="00115061"/>
    <w:rsid w:val="00117C72"/>
    <w:rsid w:val="00135732"/>
    <w:rsid w:val="00153F1F"/>
    <w:rsid w:val="001C3898"/>
    <w:rsid w:val="002255C6"/>
    <w:rsid w:val="00241413"/>
    <w:rsid w:val="00273D55"/>
    <w:rsid w:val="002C659E"/>
    <w:rsid w:val="0031301C"/>
    <w:rsid w:val="00321FD5"/>
    <w:rsid w:val="003A1114"/>
    <w:rsid w:val="003A3CDA"/>
    <w:rsid w:val="003D4BAF"/>
    <w:rsid w:val="00463D8B"/>
    <w:rsid w:val="004A6E14"/>
    <w:rsid w:val="004F00BE"/>
    <w:rsid w:val="004F4D41"/>
    <w:rsid w:val="00532B99"/>
    <w:rsid w:val="00595B45"/>
    <w:rsid w:val="005B3541"/>
    <w:rsid w:val="005B6AA6"/>
    <w:rsid w:val="006A3DF6"/>
    <w:rsid w:val="006F0CBE"/>
    <w:rsid w:val="0072043A"/>
    <w:rsid w:val="007503AA"/>
    <w:rsid w:val="007D1A3B"/>
    <w:rsid w:val="0080328D"/>
    <w:rsid w:val="00826440"/>
    <w:rsid w:val="008C64DF"/>
    <w:rsid w:val="0090706D"/>
    <w:rsid w:val="00973693"/>
    <w:rsid w:val="00A96907"/>
    <w:rsid w:val="00AA7711"/>
    <w:rsid w:val="00AB6D7B"/>
    <w:rsid w:val="00AD2023"/>
    <w:rsid w:val="00B25C2A"/>
    <w:rsid w:val="00B3628B"/>
    <w:rsid w:val="00BC69B8"/>
    <w:rsid w:val="00C07153"/>
    <w:rsid w:val="00C85E8C"/>
    <w:rsid w:val="00CE6E86"/>
    <w:rsid w:val="00DF4616"/>
    <w:rsid w:val="00E23D84"/>
    <w:rsid w:val="00E447B7"/>
    <w:rsid w:val="00F53690"/>
    <w:rsid w:val="00F73CCD"/>
    <w:rsid w:val="00F94CC4"/>
    <w:rsid w:val="00FA637D"/>
    <w:rsid w:val="00FA7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6A16D"/>
  <w15:docId w15:val="{262D577E-72C3-455D-BA6C-9B706C868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0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706D"/>
  </w:style>
  <w:style w:type="paragraph" w:styleId="Footer">
    <w:name w:val="footer"/>
    <w:basedOn w:val="Normal"/>
    <w:link w:val="FooterChar"/>
    <w:uiPriority w:val="99"/>
    <w:unhideWhenUsed/>
    <w:rsid w:val="009070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706D"/>
  </w:style>
  <w:style w:type="paragraph" w:styleId="BalloonText">
    <w:name w:val="Balloon Text"/>
    <w:basedOn w:val="Normal"/>
    <w:link w:val="BalloonTextChar"/>
    <w:uiPriority w:val="99"/>
    <w:semiHidden/>
    <w:unhideWhenUsed/>
    <w:rsid w:val="009070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06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C69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BC69B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BC69B8"/>
    <w:pPr>
      <w:spacing w:after="0" w:line="240" w:lineRule="auto"/>
    </w:pPr>
    <w:tblPr>
      <w:tblStyleRowBandSize w:val="1"/>
      <w:tblStyleColBandSize w:val="1"/>
      <w:tblBorders>
        <w:top w:val="single" w:sz="8" w:space="0" w:color="C9DC50" w:themeColor="accent1"/>
        <w:left w:val="single" w:sz="8" w:space="0" w:color="C9DC50" w:themeColor="accent1"/>
        <w:bottom w:val="single" w:sz="8" w:space="0" w:color="C9DC50" w:themeColor="accent1"/>
        <w:right w:val="single" w:sz="8" w:space="0" w:color="C9DC5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9DC5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DC50" w:themeColor="accent1"/>
          <w:left w:val="single" w:sz="8" w:space="0" w:color="C9DC50" w:themeColor="accent1"/>
          <w:bottom w:val="single" w:sz="8" w:space="0" w:color="C9DC50" w:themeColor="accent1"/>
          <w:right w:val="single" w:sz="8" w:space="0" w:color="C9DC5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9DC50" w:themeColor="accent1"/>
          <w:left w:val="single" w:sz="8" w:space="0" w:color="C9DC50" w:themeColor="accent1"/>
          <w:bottom w:val="single" w:sz="8" w:space="0" w:color="C9DC50" w:themeColor="accent1"/>
          <w:right w:val="single" w:sz="8" w:space="0" w:color="C9DC50" w:themeColor="accent1"/>
        </w:tcBorders>
      </w:tcPr>
    </w:tblStylePr>
    <w:tblStylePr w:type="band1Horz">
      <w:tblPr/>
      <w:tcPr>
        <w:tcBorders>
          <w:top w:val="single" w:sz="8" w:space="0" w:color="C9DC50" w:themeColor="accent1"/>
          <w:left w:val="single" w:sz="8" w:space="0" w:color="C9DC50" w:themeColor="accent1"/>
          <w:bottom w:val="single" w:sz="8" w:space="0" w:color="C9DC50" w:themeColor="accent1"/>
          <w:right w:val="single" w:sz="8" w:space="0" w:color="C9DC50" w:themeColor="accen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31301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16E484EDD5D432A9AAABF19A1F7C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B5E17-6C2A-48EA-A76C-DF1F8ADCF95E}"/>
      </w:docPartPr>
      <w:docPartBody>
        <w:p w:rsidR="00000000" w:rsidRDefault="00DC5B43" w:rsidP="00DC5B43">
          <w:pPr>
            <w:pStyle w:val="716E484EDD5D432A9AAABF19A1F7C83C1"/>
          </w:pPr>
          <w:r w:rsidRPr="00027ED4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Company Nam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32EA4C6013084728A9399CAF0734CE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EF913-1B42-4C3A-A0EA-FB7EA4AA3C02}"/>
      </w:docPartPr>
      <w:docPartBody>
        <w:p w:rsidR="00000000" w:rsidRDefault="00DC5B43" w:rsidP="00DC5B43">
          <w:pPr>
            <w:pStyle w:val="32EA4C6013084728A9399CAF0734CEBC1"/>
          </w:pPr>
          <w:r w:rsidRPr="00027ED4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Site Number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40C0805725C94D5A86027580A8BCB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58C21-D419-4AAD-B417-7207E45BDD59}"/>
      </w:docPartPr>
      <w:docPartBody>
        <w:p w:rsidR="00000000" w:rsidRDefault="00DC5B43" w:rsidP="00DC5B43">
          <w:pPr>
            <w:pStyle w:val="40C0805725C94D5A86027580A8BCB9FE1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C15D4A85F93B4CA384D6C236F438F3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B7F98-50E6-488F-AE2A-110A9E539F49}"/>
      </w:docPartPr>
      <w:docPartBody>
        <w:p w:rsidR="00000000" w:rsidRDefault="00DC5B43" w:rsidP="00DC5B43">
          <w:pPr>
            <w:pStyle w:val="C15D4A85F93B4CA384D6C236F438F30D1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8635587C92D0465981D2B3A116F3C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DC9F4-E159-466A-B292-8A1448B8517E}"/>
      </w:docPartPr>
      <w:docPartBody>
        <w:p w:rsidR="00000000" w:rsidRDefault="00DC5B43" w:rsidP="00DC5B43">
          <w:pPr>
            <w:pStyle w:val="8635587C92D0465981D2B3A116F3CBCF1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15B5382B53A642289931107E55DC0C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7D7EAA-C6F9-4B5C-8A07-5782730B2B5F}"/>
      </w:docPartPr>
      <w:docPartBody>
        <w:p w:rsidR="00000000" w:rsidRDefault="00DC5B43" w:rsidP="00DC5B43">
          <w:pPr>
            <w:pStyle w:val="15B5382B53A642289931107E55DC0C331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8B4D244E8EBC42F199BD03DB6A240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E29F0-7B5D-42CA-9B15-1843925B1A8A}"/>
      </w:docPartPr>
      <w:docPartBody>
        <w:p w:rsidR="00000000" w:rsidRDefault="00DC5B43" w:rsidP="00DC5B43">
          <w:pPr>
            <w:pStyle w:val="8B4D244E8EBC42F199BD03DB6A2404DC1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AABFBA6CEE3F430999298F9EF92099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8A4D7-B884-41AE-92F2-784925C23A87}"/>
      </w:docPartPr>
      <w:docPartBody>
        <w:p w:rsidR="00000000" w:rsidRDefault="00DC5B43" w:rsidP="00DC5B43">
          <w:pPr>
            <w:pStyle w:val="AABFBA6CEE3F430999298F9EF92099B51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0D1AD2AA11D648A0BF0A61926FA5F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AF2DE-AD4D-4C0E-8223-5BAA6E82373B}"/>
      </w:docPartPr>
      <w:docPartBody>
        <w:p w:rsidR="00000000" w:rsidRDefault="00DC5B43" w:rsidP="00DC5B43">
          <w:pPr>
            <w:pStyle w:val="0D1AD2AA11D648A0BF0A61926FA5FDF11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E65B057AEEF044429ABE5FFD9A8942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28F8CC-1605-4D0D-84D2-EA90930FF58E}"/>
      </w:docPartPr>
      <w:docPartBody>
        <w:p w:rsidR="00000000" w:rsidRDefault="00DC5B43" w:rsidP="00DC5B43">
          <w:pPr>
            <w:pStyle w:val="E65B057AEEF044429ABE5FFD9A894221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D97DE9ADBD6E48A7AC4A33B9947F0B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F85E2-CF58-4540-B3BF-F72275B8C5B0}"/>
      </w:docPartPr>
      <w:docPartBody>
        <w:p w:rsidR="00000000" w:rsidRDefault="00DC5B43" w:rsidP="00DC5B43">
          <w:pPr>
            <w:pStyle w:val="D97DE9ADBD6E48A7AC4A33B9947F0BEB"/>
          </w:pPr>
          <w:r>
            <w:rPr>
              <w:rStyle w:val="PlaceholderText"/>
            </w:rPr>
            <w:t>Select</w:t>
          </w:r>
        </w:p>
      </w:docPartBody>
    </w:docPart>
    <w:docPart>
      <w:docPartPr>
        <w:name w:val="D1544A3C54C94B378479516EB094B2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A0A7A5-3577-4735-A9EC-5DCCC1DC490A}"/>
      </w:docPartPr>
      <w:docPartBody>
        <w:p w:rsidR="00000000" w:rsidRDefault="00DC5B43" w:rsidP="00DC5B43">
          <w:pPr>
            <w:pStyle w:val="D1544A3C54C94B378479516EB094B223"/>
          </w:pPr>
          <w:r>
            <w:rPr>
              <w:rStyle w:val="PlaceholderText"/>
            </w:rPr>
            <w:t>Select</w:t>
          </w:r>
        </w:p>
      </w:docPartBody>
    </w:docPart>
    <w:docPart>
      <w:docPartPr>
        <w:name w:val="6E8E1FD3C37F4F9A8C17B4981F02FE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7BCCD-0336-4B1E-98BF-A48D6CEE36BE}"/>
      </w:docPartPr>
      <w:docPartBody>
        <w:p w:rsidR="00000000" w:rsidRDefault="00DC5B43" w:rsidP="00DC5B43">
          <w:pPr>
            <w:pStyle w:val="6E8E1FD3C37F4F9A8C17B4981F02FE5B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CA846B5CB4F94913BEEC978A0D3E3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1D1D8-11FC-42FD-AE75-B6FA10A4A26C}"/>
      </w:docPartPr>
      <w:docPartBody>
        <w:p w:rsidR="00000000" w:rsidRDefault="00DC5B43" w:rsidP="00DC5B43">
          <w:pPr>
            <w:pStyle w:val="CA846B5CB4F94913BEEC978A0D3E3BB8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358C6CCA16434F6190DE94C39FFCD8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8B58-B6ED-4549-B811-35F597FA6FE7}"/>
      </w:docPartPr>
      <w:docPartBody>
        <w:p w:rsidR="00000000" w:rsidRDefault="00DC5B43" w:rsidP="00DC5B43">
          <w:pPr>
            <w:pStyle w:val="358C6CCA16434F6190DE94C39FFCD8C4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196889701AC44AE9B3D5203B958109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6B9321-18DF-4018-B76E-D1FF95A6AB46}"/>
      </w:docPartPr>
      <w:docPartBody>
        <w:p w:rsidR="00000000" w:rsidRDefault="00DC5B43" w:rsidP="00DC5B43">
          <w:pPr>
            <w:pStyle w:val="196889701AC44AE9B3D5203B9581093A"/>
          </w:pPr>
          <w:r>
            <w:rPr>
              <w:rStyle w:val="PlaceholderText"/>
            </w:rPr>
            <w:t>Select</w:t>
          </w:r>
        </w:p>
      </w:docPartBody>
    </w:docPart>
    <w:docPart>
      <w:docPartPr>
        <w:name w:val="DCB5E94357354493A708ADB278257D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34E84-E555-4193-86A3-E20B7404EF33}"/>
      </w:docPartPr>
      <w:docPartBody>
        <w:p w:rsidR="00000000" w:rsidRDefault="00DC5B43" w:rsidP="00DC5B43">
          <w:pPr>
            <w:pStyle w:val="DCB5E94357354493A708ADB278257D4B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E4BE662FD367402F8ACF7728E44155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1FAE4-96B0-4F6F-803E-FA4F09A2D63E}"/>
      </w:docPartPr>
      <w:docPartBody>
        <w:p w:rsidR="00000000" w:rsidRDefault="00DC5B43" w:rsidP="00DC5B43">
          <w:pPr>
            <w:pStyle w:val="E4BE662FD367402F8ACF7728E4415525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497D67A909D94798AE04441FED86A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64F487-360B-4EDC-A1F0-5ADF4F0F1853}"/>
      </w:docPartPr>
      <w:docPartBody>
        <w:p w:rsidR="00000000" w:rsidRDefault="00DC5B43" w:rsidP="00DC5B43">
          <w:pPr>
            <w:pStyle w:val="497D67A909D94798AE04441FED86A662"/>
          </w:pPr>
          <w:r>
            <w:rPr>
              <w:rStyle w:val="PlaceholderText"/>
            </w:rPr>
            <w:t>Select</w:t>
          </w:r>
        </w:p>
      </w:docPartBody>
    </w:docPart>
    <w:docPart>
      <w:docPartPr>
        <w:name w:val="0313D6A3791B456A9B904C1E07D699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ECCF3F-8AD2-4852-94DF-DD64BA49DBE8}"/>
      </w:docPartPr>
      <w:docPartBody>
        <w:p w:rsidR="00000000" w:rsidRDefault="00DC5B43" w:rsidP="00DC5B43">
          <w:pPr>
            <w:pStyle w:val="0313D6A3791B456A9B904C1E07D69996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682FCF24C17B467EA505F84BE95B9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1E185A-6378-47C2-B360-E6B039CB1D80}"/>
      </w:docPartPr>
      <w:docPartBody>
        <w:p w:rsidR="00000000" w:rsidRDefault="00DC5B43" w:rsidP="00DC5B43">
          <w:pPr>
            <w:pStyle w:val="682FCF24C17B467EA505F84BE95B96FA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6D079423AA80413D81789F2E15657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2D024-5218-4913-8D8E-4CF5F4E697C6}"/>
      </w:docPartPr>
      <w:docPartBody>
        <w:p w:rsidR="00000000" w:rsidRDefault="00DC5B43" w:rsidP="00DC5B43">
          <w:pPr>
            <w:pStyle w:val="6D079423AA80413D81789F2E15657CF5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DBCA12B258684D3AB3A0393CEA3FE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9692EA-0482-493B-B5E6-DD8A81CADFF3}"/>
      </w:docPartPr>
      <w:docPartBody>
        <w:p w:rsidR="00000000" w:rsidRDefault="00DC5B43" w:rsidP="00DC5B43">
          <w:pPr>
            <w:pStyle w:val="DBCA12B258684D3AB3A0393CEA3FEB39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52D3647F453D488C96C76348FF82E2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E1267-C747-4E08-B7A6-7A2F7FB83371}"/>
      </w:docPartPr>
      <w:docPartBody>
        <w:p w:rsidR="00000000" w:rsidRDefault="00DC5B43" w:rsidP="00DC5B43">
          <w:pPr>
            <w:pStyle w:val="52D3647F453D488C96C76348FF82E28E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2B693ACB98CD4B8ABE1644950D4228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E84E9F-5C43-464A-83AF-9BF821B1BC53}"/>
      </w:docPartPr>
      <w:docPartBody>
        <w:p w:rsidR="00000000" w:rsidRDefault="00DC5B43" w:rsidP="00DC5B43">
          <w:pPr>
            <w:pStyle w:val="2B693ACB98CD4B8ABE1644950D422813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71292196FB3F4D26A005A5D141D971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E28F58-80F1-442F-862F-46DAFC12C99D}"/>
      </w:docPartPr>
      <w:docPartBody>
        <w:p w:rsidR="00000000" w:rsidRDefault="00DC5B43" w:rsidP="00DC5B43">
          <w:pPr>
            <w:pStyle w:val="71292196FB3F4D26A005A5D141D97175"/>
          </w:pPr>
          <w:r>
            <w:rPr>
              <w:rStyle w:val="PlaceholderText"/>
            </w:rPr>
            <w:t>Select</w:t>
          </w:r>
        </w:p>
      </w:docPartBody>
    </w:docPart>
    <w:docPart>
      <w:docPartPr>
        <w:name w:val="77EE61428CED435492167D95CD9997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5B308-93AE-4614-8440-20DBDAEA5F16}"/>
      </w:docPartPr>
      <w:docPartBody>
        <w:p w:rsidR="00000000" w:rsidRDefault="00DC5B43" w:rsidP="00DC5B43">
          <w:pPr>
            <w:pStyle w:val="77EE61428CED435492167D95CD99978B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7302361343B64530B48C3F2A2344F5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FF88F0-764E-454B-8FE5-23B229805C26}"/>
      </w:docPartPr>
      <w:docPartBody>
        <w:p w:rsidR="00000000" w:rsidRDefault="00DC5B43" w:rsidP="00DC5B43">
          <w:pPr>
            <w:pStyle w:val="7302361343B64530B48C3F2A2344F508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3DEB150789A341569140DFE0B7D3DD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5E4F4-0727-4E3B-AFB0-9C0CB060252A}"/>
      </w:docPartPr>
      <w:docPartBody>
        <w:p w:rsidR="00000000" w:rsidRDefault="00DC5B43" w:rsidP="00DC5B43">
          <w:pPr>
            <w:pStyle w:val="3DEB150789A341569140DFE0B7D3DD7D"/>
          </w:pPr>
          <w:r>
            <w:rPr>
              <w:rStyle w:val="PlaceholderText"/>
            </w:rPr>
            <w:t>Select</w:t>
          </w:r>
        </w:p>
      </w:docPartBody>
    </w:docPart>
    <w:docPart>
      <w:docPartPr>
        <w:name w:val="6D63A5BC5F3F4CF3A3409668FF243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4D57E-18CB-4CA8-9E9D-A1177D63D875}"/>
      </w:docPartPr>
      <w:docPartBody>
        <w:p w:rsidR="00000000" w:rsidRDefault="00DC5B43" w:rsidP="00DC5B43">
          <w:pPr>
            <w:pStyle w:val="6D63A5BC5F3F4CF3A3409668FF243A3E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92F1C566F98D48C2AA3F88EB2E6EC7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F813FB-B2DF-4A42-AB07-BF4D6A7F0537}"/>
      </w:docPartPr>
      <w:docPartBody>
        <w:p w:rsidR="00000000" w:rsidRDefault="00DC5B43" w:rsidP="00DC5B43">
          <w:pPr>
            <w:pStyle w:val="92F1C566F98D48C2AA3F88EB2E6EC7D3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2D635FAF1E5D482395780AA614B9E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4D782-D129-4AD7-861A-97C0EA3F34DC}"/>
      </w:docPartPr>
      <w:docPartBody>
        <w:p w:rsidR="00000000" w:rsidRDefault="00DC5B43" w:rsidP="00DC5B43">
          <w:pPr>
            <w:pStyle w:val="2D635FAF1E5D482395780AA614B9EAD5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D677EABC3D334F72ADFE403E54A02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2EF9CA-2ECC-4E7B-BFB5-B97B994ECA76}"/>
      </w:docPartPr>
      <w:docPartBody>
        <w:p w:rsidR="00000000" w:rsidRDefault="00DC5B43" w:rsidP="00DC5B43">
          <w:pPr>
            <w:pStyle w:val="D677EABC3D334F72ADFE403E54A022F9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D9143C6D07F244EABE0478CB78E302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DDA92-9F60-4251-A015-4306A8BE3455}"/>
      </w:docPartPr>
      <w:docPartBody>
        <w:p w:rsidR="00000000" w:rsidRDefault="00DC5B43" w:rsidP="00DC5B43">
          <w:pPr>
            <w:pStyle w:val="D9143C6D07F244EABE0478CB78E302BE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291EE592AA744A1D85290A89F83DD2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0D326-711F-497D-A46B-E618898621FF}"/>
      </w:docPartPr>
      <w:docPartBody>
        <w:p w:rsidR="00000000" w:rsidRDefault="00DC5B43" w:rsidP="00DC5B43">
          <w:pPr>
            <w:pStyle w:val="291EE592AA744A1D85290A89F83DD220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5C2A4B8BEA7B4DCDA9A34691B59562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9AF47-C404-4ADA-86F8-4D5EA4BF6C5D}"/>
      </w:docPartPr>
      <w:docPartBody>
        <w:p w:rsidR="00000000" w:rsidRDefault="00DC5B43" w:rsidP="00DC5B43">
          <w:pPr>
            <w:pStyle w:val="5C2A4B8BEA7B4DCDA9A34691B595623F"/>
          </w:pPr>
          <w:r>
            <w:rPr>
              <w:rStyle w:val="PlaceholderText"/>
            </w:rPr>
            <w:t>Select</w:t>
          </w:r>
        </w:p>
      </w:docPartBody>
    </w:docPart>
    <w:docPart>
      <w:docPartPr>
        <w:name w:val="DDCBF0E0E71D4D41B27938DCADE780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E1A480-EFA6-4547-8B82-2335FB38C8BA}"/>
      </w:docPartPr>
      <w:docPartBody>
        <w:p w:rsidR="00000000" w:rsidRDefault="00DC5B43" w:rsidP="00DC5B43">
          <w:pPr>
            <w:pStyle w:val="DDCBF0E0E71D4D41B27938DCADE780A3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016F4C2E70F14B9C85793FCA30480A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79938-1055-4DEE-BF8F-5DC5BCA69B6F}"/>
      </w:docPartPr>
      <w:docPartBody>
        <w:p w:rsidR="00000000" w:rsidRDefault="00DC5B43" w:rsidP="00DC5B43">
          <w:pPr>
            <w:pStyle w:val="016F4C2E70F14B9C85793FCA30480AF7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76C7C67119DA4F3290BF29CB855482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20CB24-573C-428F-85A6-B200464FBB5C}"/>
      </w:docPartPr>
      <w:docPartBody>
        <w:p w:rsidR="00000000" w:rsidRDefault="00DC5B43" w:rsidP="00DC5B43">
          <w:pPr>
            <w:pStyle w:val="76C7C67119DA4F3290BF29CB85548298"/>
          </w:pPr>
          <w:r>
            <w:rPr>
              <w:rStyle w:val="PlaceholderText"/>
            </w:rPr>
            <w:t>Select</w:t>
          </w:r>
        </w:p>
      </w:docPartBody>
    </w:docPart>
    <w:docPart>
      <w:docPartPr>
        <w:name w:val="F2F452BB0D69466B827C95787756EB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88A244-1D59-4CE4-9599-411A16108B70}"/>
      </w:docPartPr>
      <w:docPartBody>
        <w:p w:rsidR="00000000" w:rsidRDefault="00DC5B43" w:rsidP="00DC5B43">
          <w:pPr>
            <w:pStyle w:val="F2F452BB0D69466B827C95787756EB33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99F95E82168E47EB83D053452487C2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B8068-97D9-4340-88A9-D78C664754C3}"/>
      </w:docPartPr>
      <w:docPartBody>
        <w:p w:rsidR="00000000" w:rsidRDefault="00DC5B43" w:rsidP="00DC5B43">
          <w:pPr>
            <w:pStyle w:val="99F95E82168E47EB83D053452487C2C4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A30AC203D58F4A25B98BED65E81CB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EDBF4-2F6D-4F33-BF51-10A931399314}"/>
      </w:docPartPr>
      <w:docPartBody>
        <w:p w:rsidR="00000000" w:rsidRDefault="00DC5B43" w:rsidP="00DC5B43">
          <w:pPr>
            <w:pStyle w:val="A30AC203D58F4A25B98BED65E81CB103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000016186EC749CABDFDBF8DDEB5B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75873-B065-4228-8BA0-AF06FD59E8A7}"/>
      </w:docPartPr>
      <w:docPartBody>
        <w:p w:rsidR="00000000" w:rsidRDefault="00DC5B43" w:rsidP="00DC5B43">
          <w:pPr>
            <w:pStyle w:val="000016186EC749CABDFDBF8DDEB5BE4B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88C0C2B7F2484FCBAA2A24FFD9DB5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13003-D8FA-486B-AD79-802BD20F781E}"/>
      </w:docPartPr>
      <w:docPartBody>
        <w:p w:rsidR="00000000" w:rsidRDefault="00DC5B43" w:rsidP="00DC5B43">
          <w:pPr>
            <w:pStyle w:val="88C0C2B7F2484FCBAA2A24FFD9DB517A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03D629B909F640BA8B40DD0DDBD84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CD7C7-32B8-4A9A-9B7D-568DB4E28BAD}"/>
      </w:docPartPr>
      <w:docPartBody>
        <w:p w:rsidR="00000000" w:rsidRDefault="00DC5B43" w:rsidP="00DC5B43">
          <w:pPr>
            <w:pStyle w:val="03D629B909F640BA8B40DD0DDBD84A2E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74385CE4F3974A22A7E07C81BF1688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541CC-2723-40AC-B1D0-E1376E477BBF}"/>
      </w:docPartPr>
      <w:docPartBody>
        <w:p w:rsidR="00000000" w:rsidRDefault="00DC5B43" w:rsidP="00DC5B43">
          <w:pPr>
            <w:pStyle w:val="74385CE4F3974A22A7E07C81BF16880E"/>
          </w:pPr>
          <w:r>
            <w:rPr>
              <w:rStyle w:val="PlaceholderText"/>
            </w:rPr>
            <w:t>Select</w:t>
          </w:r>
        </w:p>
      </w:docPartBody>
    </w:docPart>
    <w:docPart>
      <w:docPartPr>
        <w:name w:val="99CA01BFA38840B1BB50A098C0BD5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6387B-CDBA-4C2E-BC51-696DAA33FDB4}"/>
      </w:docPartPr>
      <w:docPartBody>
        <w:p w:rsidR="00000000" w:rsidRDefault="00DC5B43" w:rsidP="00DC5B43">
          <w:pPr>
            <w:pStyle w:val="99CA01BFA38840B1BB50A098C0BD5E5C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3F1F4F5DD97248AC984FDD270C3B5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13D8D-C33C-42FB-AD51-6D4E3592FFC9}"/>
      </w:docPartPr>
      <w:docPartBody>
        <w:p w:rsidR="00000000" w:rsidRDefault="00DC5B43" w:rsidP="00DC5B43">
          <w:pPr>
            <w:pStyle w:val="3F1F4F5DD97248AC984FDD270C3B5F45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1A1AD0F5D1AF4183A2DD417959B566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333540-A3F5-45D6-8CBE-074B002684BB}"/>
      </w:docPartPr>
      <w:docPartBody>
        <w:p w:rsidR="00000000" w:rsidRDefault="00DC5B43" w:rsidP="00DC5B43">
          <w:pPr>
            <w:pStyle w:val="1A1AD0F5D1AF4183A2DD417959B56679"/>
          </w:pPr>
          <w:r>
            <w:rPr>
              <w:rStyle w:val="PlaceholderText"/>
            </w:rPr>
            <w:t>Select</w:t>
          </w:r>
        </w:p>
      </w:docPartBody>
    </w:docPart>
    <w:docPart>
      <w:docPartPr>
        <w:name w:val="4DBBBEB01B944C5BBE94B0089DF59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F77F3-54A0-4F02-A944-B0AECFBD8B5E}"/>
      </w:docPartPr>
      <w:docPartBody>
        <w:p w:rsidR="00000000" w:rsidRDefault="00DC5B43" w:rsidP="00DC5B43">
          <w:pPr>
            <w:pStyle w:val="4DBBBEB01B944C5BBE94B0089DF59A89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5DCBC4B3FF2048E1934A50680065C9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C273A-A450-40EE-912F-0C9C16108EB3}"/>
      </w:docPartPr>
      <w:docPartBody>
        <w:p w:rsidR="00000000" w:rsidRDefault="00DC5B43" w:rsidP="00DC5B43">
          <w:pPr>
            <w:pStyle w:val="5DCBC4B3FF2048E1934A50680065C9EC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5D8F2E4F4B604EC1AFE0EF6F600320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26518-384D-4852-B5CF-A159881F173A}"/>
      </w:docPartPr>
      <w:docPartBody>
        <w:p w:rsidR="00000000" w:rsidRDefault="00DC5B43" w:rsidP="00DC5B43">
          <w:pPr>
            <w:pStyle w:val="5D8F2E4F4B604EC1AFE0EF6F600320A8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3D20A7CB4C2B41E486452FE5C5EDB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26B93-2BB7-45CB-8497-3CE175D51755}"/>
      </w:docPartPr>
      <w:docPartBody>
        <w:p w:rsidR="00000000" w:rsidRDefault="00DC5B43" w:rsidP="00DC5B43">
          <w:pPr>
            <w:pStyle w:val="3D20A7CB4C2B41E486452FE5C5EDB388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AE4FC6682ABA46F98115AAA52647F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71AEBF-EB53-4A76-8D89-FA4C4115D6EF}"/>
      </w:docPartPr>
      <w:docPartBody>
        <w:p w:rsidR="00000000" w:rsidRDefault="00DC5B43" w:rsidP="00DC5B43">
          <w:pPr>
            <w:pStyle w:val="AE4FC6682ABA46F98115AAA52647F579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6505F921C8964250AE0BAED0BCD9E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ABBB75-3BE4-4290-8513-4C96061320D0}"/>
      </w:docPartPr>
      <w:docPartBody>
        <w:p w:rsidR="00000000" w:rsidRDefault="00DC5B43" w:rsidP="00DC5B43">
          <w:pPr>
            <w:pStyle w:val="6505F921C8964250AE0BAED0BCD9E704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8C2F428E09064F77B548DF84AE2A1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9074F-65E9-4CB7-BD6B-4A5628F332B4}"/>
      </w:docPartPr>
      <w:docPartBody>
        <w:p w:rsidR="00000000" w:rsidRDefault="00DC5B43" w:rsidP="00DC5B43">
          <w:pPr>
            <w:pStyle w:val="8C2F428E09064F77B548DF84AE2A1376"/>
          </w:pPr>
          <w:r>
            <w:rPr>
              <w:rStyle w:val="PlaceholderText"/>
            </w:rPr>
            <w:t>Select</w:t>
          </w:r>
        </w:p>
      </w:docPartBody>
    </w:docPart>
    <w:docPart>
      <w:docPartPr>
        <w:name w:val="423DCC52BEC4471191C421978DC1A5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ADEE0-7337-41DA-92B6-F2615D04F11D}"/>
      </w:docPartPr>
      <w:docPartBody>
        <w:p w:rsidR="00000000" w:rsidRDefault="00DC5B43" w:rsidP="00DC5B43">
          <w:pPr>
            <w:pStyle w:val="423DCC52BEC4471191C421978DC1A59E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C3F1CF545A3A4F43BFF26853B1A08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F883C-9B3A-4F6D-B183-CA1E1D73A95D}"/>
      </w:docPartPr>
      <w:docPartBody>
        <w:p w:rsidR="00000000" w:rsidRDefault="00DC5B43" w:rsidP="00DC5B43">
          <w:pPr>
            <w:pStyle w:val="C3F1CF545A3A4F43BFF26853B1A08652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0B8D5A4A624F4C8F8968FA6613B352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2E34F7-B220-41B8-99C8-A7FEBE95E357}"/>
      </w:docPartPr>
      <w:docPartBody>
        <w:p w:rsidR="00000000" w:rsidRDefault="00DC5B43" w:rsidP="00DC5B43">
          <w:pPr>
            <w:pStyle w:val="0B8D5A4A624F4C8F8968FA6613B352F2"/>
          </w:pPr>
          <w:r>
            <w:rPr>
              <w:rStyle w:val="PlaceholderText"/>
            </w:rPr>
            <w:t>Select</w:t>
          </w:r>
        </w:p>
      </w:docPartBody>
    </w:docPart>
    <w:docPart>
      <w:docPartPr>
        <w:name w:val="498317AAD5834CDD999A0CED9EECA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21857A-1C95-4752-AE53-21EBCDC6A23B}"/>
      </w:docPartPr>
      <w:docPartBody>
        <w:p w:rsidR="00000000" w:rsidRDefault="00DC5B43" w:rsidP="00DC5B43">
          <w:pPr>
            <w:pStyle w:val="498317AAD5834CDD999A0CED9EECA727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DD485E69A01C42DCA424B4892B5C6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21E278-B124-4543-8014-70D9347096FD}"/>
      </w:docPartPr>
      <w:docPartBody>
        <w:p w:rsidR="00000000" w:rsidRDefault="00DC5B43" w:rsidP="00DC5B43">
          <w:pPr>
            <w:pStyle w:val="DD485E69A01C42DCA424B4892B5C67D6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  <w:docPart>
      <w:docPartPr>
        <w:name w:val="6A4783EA692643529B1D9D6B4CE04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CE03F-B0E8-43AE-A786-986C8540A3EA}"/>
      </w:docPartPr>
      <w:docPartBody>
        <w:p w:rsidR="00000000" w:rsidRDefault="00DC5B43" w:rsidP="00DC5B43">
          <w:pPr>
            <w:pStyle w:val="6A4783EA692643529B1D9D6B4CE04DDD"/>
          </w:pPr>
          <w:r w:rsidRPr="00027ED4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here</w:t>
          </w:r>
          <w:r w:rsidRPr="00027ED4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mphis">
    <w:altName w:val="Cambria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5B43"/>
    <w:rsid w:val="009B1706"/>
    <w:rsid w:val="00DC5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5B43"/>
    <w:rPr>
      <w:color w:val="808080"/>
    </w:rPr>
  </w:style>
  <w:style w:type="paragraph" w:customStyle="1" w:styleId="716E484EDD5D432A9AAABF19A1F7C83C">
    <w:name w:val="716E484EDD5D432A9AAABF19A1F7C83C"/>
    <w:rsid w:val="00DC5B43"/>
    <w:pPr>
      <w:spacing w:after="200" w:line="276" w:lineRule="auto"/>
    </w:pPr>
    <w:rPr>
      <w:rFonts w:eastAsiaTheme="minorHAnsi"/>
      <w:lang w:eastAsia="en-US"/>
    </w:rPr>
  </w:style>
  <w:style w:type="paragraph" w:customStyle="1" w:styleId="32EA4C6013084728A9399CAF0734CEBC">
    <w:name w:val="32EA4C6013084728A9399CAF0734CEBC"/>
    <w:rsid w:val="00DC5B43"/>
    <w:pPr>
      <w:spacing w:after="200" w:line="276" w:lineRule="auto"/>
    </w:pPr>
    <w:rPr>
      <w:rFonts w:eastAsiaTheme="minorHAnsi"/>
      <w:lang w:eastAsia="en-US"/>
    </w:rPr>
  </w:style>
  <w:style w:type="paragraph" w:customStyle="1" w:styleId="40C0805725C94D5A86027580A8BCB9FE">
    <w:name w:val="40C0805725C94D5A86027580A8BCB9FE"/>
    <w:rsid w:val="00DC5B43"/>
    <w:pPr>
      <w:spacing w:after="200" w:line="276" w:lineRule="auto"/>
    </w:pPr>
    <w:rPr>
      <w:rFonts w:eastAsiaTheme="minorHAnsi"/>
      <w:lang w:eastAsia="en-US"/>
    </w:rPr>
  </w:style>
  <w:style w:type="paragraph" w:customStyle="1" w:styleId="C15D4A85F93B4CA384D6C236F438F30D">
    <w:name w:val="C15D4A85F93B4CA384D6C236F438F30D"/>
    <w:rsid w:val="00DC5B43"/>
    <w:pPr>
      <w:spacing w:after="200" w:line="276" w:lineRule="auto"/>
    </w:pPr>
    <w:rPr>
      <w:rFonts w:eastAsiaTheme="minorHAnsi"/>
      <w:lang w:eastAsia="en-US"/>
    </w:rPr>
  </w:style>
  <w:style w:type="paragraph" w:customStyle="1" w:styleId="8635587C92D0465981D2B3A116F3CBCF">
    <w:name w:val="8635587C92D0465981D2B3A116F3CBCF"/>
    <w:rsid w:val="00DC5B43"/>
  </w:style>
  <w:style w:type="paragraph" w:customStyle="1" w:styleId="15B5382B53A642289931107E55DC0C33">
    <w:name w:val="15B5382B53A642289931107E55DC0C33"/>
    <w:rsid w:val="00DC5B43"/>
  </w:style>
  <w:style w:type="paragraph" w:customStyle="1" w:styleId="8B4D244E8EBC42F199BD03DB6A2404DC">
    <w:name w:val="8B4D244E8EBC42F199BD03DB6A2404DC"/>
    <w:rsid w:val="00DC5B43"/>
  </w:style>
  <w:style w:type="paragraph" w:customStyle="1" w:styleId="AABFBA6CEE3F430999298F9EF92099B5">
    <w:name w:val="AABFBA6CEE3F430999298F9EF92099B5"/>
    <w:rsid w:val="00DC5B43"/>
  </w:style>
  <w:style w:type="paragraph" w:customStyle="1" w:styleId="0D1AD2AA11D648A0BF0A61926FA5FDF1">
    <w:name w:val="0D1AD2AA11D648A0BF0A61926FA5FDF1"/>
    <w:rsid w:val="00DC5B43"/>
  </w:style>
  <w:style w:type="paragraph" w:customStyle="1" w:styleId="716E484EDD5D432A9AAABF19A1F7C83C1">
    <w:name w:val="716E484EDD5D432A9AAABF19A1F7C83C1"/>
    <w:rsid w:val="00DC5B43"/>
    <w:pPr>
      <w:spacing w:after="200" w:line="276" w:lineRule="auto"/>
    </w:pPr>
    <w:rPr>
      <w:rFonts w:eastAsiaTheme="minorHAnsi"/>
      <w:lang w:eastAsia="en-US"/>
    </w:rPr>
  </w:style>
  <w:style w:type="paragraph" w:customStyle="1" w:styleId="32EA4C6013084728A9399CAF0734CEBC1">
    <w:name w:val="32EA4C6013084728A9399CAF0734CEBC1"/>
    <w:rsid w:val="00DC5B43"/>
    <w:pPr>
      <w:spacing w:after="200" w:line="276" w:lineRule="auto"/>
    </w:pPr>
    <w:rPr>
      <w:rFonts w:eastAsiaTheme="minorHAnsi"/>
      <w:lang w:eastAsia="en-US"/>
    </w:rPr>
  </w:style>
  <w:style w:type="paragraph" w:customStyle="1" w:styleId="40C0805725C94D5A86027580A8BCB9FE1">
    <w:name w:val="40C0805725C94D5A86027580A8BCB9FE1"/>
    <w:rsid w:val="00DC5B43"/>
    <w:pPr>
      <w:spacing w:after="200" w:line="276" w:lineRule="auto"/>
    </w:pPr>
    <w:rPr>
      <w:rFonts w:eastAsiaTheme="minorHAnsi"/>
      <w:lang w:eastAsia="en-US"/>
    </w:rPr>
  </w:style>
  <w:style w:type="paragraph" w:customStyle="1" w:styleId="C15D4A85F93B4CA384D6C236F438F30D1">
    <w:name w:val="C15D4A85F93B4CA384D6C236F438F30D1"/>
    <w:rsid w:val="00DC5B43"/>
    <w:pPr>
      <w:spacing w:after="200" w:line="276" w:lineRule="auto"/>
    </w:pPr>
    <w:rPr>
      <w:rFonts w:eastAsiaTheme="minorHAnsi"/>
      <w:lang w:eastAsia="en-US"/>
    </w:rPr>
  </w:style>
  <w:style w:type="paragraph" w:customStyle="1" w:styleId="E65B057AEEF044429ABE5FFD9A894221">
    <w:name w:val="E65B057AEEF044429ABE5FFD9A894221"/>
    <w:rsid w:val="00DC5B43"/>
    <w:pPr>
      <w:spacing w:after="200" w:line="276" w:lineRule="auto"/>
    </w:pPr>
    <w:rPr>
      <w:rFonts w:eastAsiaTheme="minorHAnsi"/>
      <w:lang w:eastAsia="en-US"/>
    </w:rPr>
  </w:style>
  <w:style w:type="paragraph" w:customStyle="1" w:styleId="D97DE9ADBD6E48A7AC4A33B9947F0BEB">
    <w:name w:val="D97DE9ADBD6E48A7AC4A33B9947F0BEB"/>
    <w:rsid w:val="00DC5B43"/>
    <w:pPr>
      <w:spacing w:after="200" w:line="276" w:lineRule="auto"/>
    </w:pPr>
    <w:rPr>
      <w:rFonts w:eastAsiaTheme="minorHAnsi"/>
      <w:lang w:eastAsia="en-US"/>
    </w:rPr>
  </w:style>
  <w:style w:type="paragraph" w:customStyle="1" w:styleId="8635587C92D0465981D2B3A116F3CBCF1">
    <w:name w:val="8635587C92D0465981D2B3A116F3CBCF1"/>
    <w:rsid w:val="00DC5B43"/>
    <w:pPr>
      <w:spacing w:after="200" w:line="276" w:lineRule="auto"/>
    </w:pPr>
    <w:rPr>
      <w:rFonts w:eastAsiaTheme="minorHAnsi"/>
      <w:lang w:eastAsia="en-US"/>
    </w:rPr>
  </w:style>
  <w:style w:type="paragraph" w:customStyle="1" w:styleId="15B5382B53A642289931107E55DC0C331">
    <w:name w:val="15B5382B53A642289931107E55DC0C331"/>
    <w:rsid w:val="00DC5B43"/>
    <w:pPr>
      <w:spacing w:after="200" w:line="276" w:lineRule="auto"/>
    </w:pPr>
    <w:rPr>
      <w:rFonts w:eastAsiaTheme="minorHAnsi"/>
      <w:lang w:eastAsia="en-US"/>
    </w:rPr>
  </w:style>
  <w:style w:type="paragraph" w:customStyle="1" w:styleId="D1544A3C54C94B378479516EB094B223">
    <w:name w:val="D1544A3C54C94B378479516EB094B223"/>
    <w:rsid w:val="00DC5B43"/>
    <w:pPr>
      <w:spacing w:after="200" w:line="276" w:lineRule="auto"/>
    </w:pPr>
    <w:rPr>
      <w:rFonts w:eastAsiaTheme="minorHAnsi"/>
      <w:lang w:eastAsia="en-US"/>
    </w:rPr>
  </w:style>
  <w:style w:type="paragraph" w:customStyle="1" w:styleId="8B4D244E8EBC42F199BD03DB6A2404DC1">
    <w:name w:val="8B4D244E8EBC42F199BD03DB6A2404DC1"/>
    <w:rsid w:val="00DC5B43"/>
    <w:pPr>
      <w:spacing w:after="200" w:line="276" w:lineRule="auto"/>
    </w:pPr>
    <w:rPr>
      <w:rFonts w:eastAsiaTheme="minorHAnsi"/>
      <w:lang w:eastAsia="en-US"/>
    </w:rPr>
  </w:style>
  <w:style w:type="paragraph" w:customStyle="1" w:styleId="AABFBA6CEE3F430999298F9EF92099B51">
    <w:name w:val="AABFBA6CEE3F430999298F9EF92099B51"/>
    <w:rsid w:val="00DC5B43"/>
    <w:pPr>
      <w:spacing w:after="200" w:line="276" w:lineRule="auto"/>
    </w:pPr>
    <w:rPr>
      <w:rFonts w:eastAsiaTheme="minorHAnsi"/>
      <w:lang w:eastAsia="en-US"/>
    </w:rPr>
  </w:style>
  <w:style w:type="paragraph" w:customStyle="1" w:styleId="0D1AD2AA11D648A0BF0A61926FA5FDF11">
    <w:name w:val="0D1AD2AA11D648A0BF0A61926FA5FDF11"/>
    <w:rsid w:val="00DC5B43"/>
    <w:pPr>
      <w:spacing w:after="200" w:line="276" w:lineRule="auto"/>
    </w:pPr>
    <w:rPr>
      <w:rFonts w:eastAsiaTheme="minorHAnsi"/>
      <w:lang w:eastAsia="en-US"/>
    </w:rPr>
  </w:style>
  <w:style w:type="paragraph" w:customStyle="1" w:styleId="6E8E1FD3C37F4F9A8C17B4981F02FE5B">
    <w:name w:val="6E8E1FD3C37F4F9A8C17B4981F02FE5B"/>
    <w:rsid w:val="00DC5B43"/>
  </w:style>
  <w:style w:type="paragraph" w:customStyle="1" w:styleId="CA846B5CB4F94913BEEC978A0D3E3BB8">
    <w:name w:val="CA846B5CB4F94913BEEC978A0D3E3BB8"/>
    <w:rsid w:val="00DC5B43"/>
  </w:style>
  <w:style w:type="paragraph" w:customStyle="1" w:styleId="358C6CCA16434F6190DE94C39FFCD8C4">
    <w:name w:val="358C6CCA16434F6190DE94C39FFCD8C4"/>
    <w:rsid w:val="00DC5B43"/>
  </w:style>
  <w:style w:type="paragraph" w:customStyle="1" w:styleId="196889701AC44AE9B3D5203B9581093A">
    <w:name w:val="196889701AC44AE9B3D5203B9581093A"/>
    <w:rsid w:val="00DC5B43"/>
  </w:style>
  <w:style w:type="paragraph" w:customStyle="1" w:styleId="DCB5E94357354493A708ADB278257D4B">
    <w:name w:val="DCB5E94357354493A708ADB278257D4B"/>
    <w:rsid w:val="00DC5B43"/>
  </w:style>
  <w:style w:type="paragraph" w:customStyle="1" w:styleId="E4BE662FD367402F8ACF7728E4415525">
    <w:name w:val="E4BE662FD367402F8ACF7728E4415525"/>
    <w:rsid w:val="00DC5B43"/>
  </w:style>
  <w:style w:type="paragraph" w:customStyle="1" w:styleId="497D67A909D94798AE04441FED86A662">
    <w:name w:val="497D67A909D94798AE04441FED86A662"/>
    <w:rsid w:val="00DC5B43"/>
  </w:style>
  <w:style w:type="paragraph" w:customStyle="1" w:styleId="0313D6A3791B456A9B904C1E07D69996">
    <w:name w:val="0313D6A3791B456A9B904C1E07D69996"/>
    <w:rsid w:val="00DC5B43"/>
  </w:style>
  <w:style w:type="paragraph" w:customStyle="1" w:styleId="682FCF24C17B467EA505F84BE95B96FA">
    <w:name w:val="682FCF24C17B467EA505F84BE95B96FA"/>
    <w:rsid w:val="00DC5B43"/>
  </w:style>
  <w:style w:type="paragraph" w:customStyle="1" w:styleId="6D079423AA80413D81789F2E15657CF5">
    <w:name w:val="6D079423AA80413D81789F2E15657CF5"/>
    <w:rsid w:val="00DC5B43"/>
  </w:style>
  <w:style w:type="paragraph" w:customStyle="1" w:styleId="DBCA12B258684D3AB3A0393CEA3FEB39">
    <w:name w:val="DBCA12B258684D3AB3A0393CEA3FEB39"/>
    <w:rsid w:val="00DC5B43"/>
  </w:style>
  <w:style w:type="paragraph" w:customStyle="1" w:styleId="52D3647F453D488C96C76348FF82E28E">
    <w:name w:val="52D3647F453D488C96C76348FF82E28E"/>
    <w:rsid w:val="00DC5B43"/>
  </w:style>
  <w:style w:type="paragraph" w:customStyle="1" w:styleId="2B693ACB98CD4B8ABE1644950D422813">
    <w:name w:val="2B693ACB98CD4B8ABE1644950D422813"/>
    <w:rsid w:val="00DC5B43"/>
  </w:style>
  <w:style w:type="paragraph" w:customStyle="1" w:styleId="71292196FB3F4D26A005A5D141D97175">
    <w:name w:val="71292196FB3F4D26A005A5D141D97175"/>
    <w:rsid w:val="00DC5B43"/>
  </w:style>
  <w:style w:type="paragraph" w:customStyle="1" w:styleId="77EE61428CED435492167D95CD99978B">
    <w:name w:val="77EE61428CED435492167D95CD99978B"/>
    <w:rsid w:val="00DC5B43"/>
  </w:style>
  <w:style w:type="paragraph" w:customStyle="1" w:styleId="7302361343B64530B48C3F2A2344F508">
    <w:name w:val="7302361343B64530B48C3F2A2344F508"/>
    <w:rsid w:val="00DC5B43"/>
  </w:style>
  <w:style w:type="paragraph" w:customStyle="1" w:styleId="3DEB150789A341569140DFE0B7D3DD7D">
    <w:name w:val="3DEB150789A341569140DFE0B7D3DD7D"/>
    <w:rsid w:val="00DC5B43"/>
  </w:style>
  <w:style w:type="paragraph" w:customStyle="1" w:styleId="6D63A5BC5F3F4CF3A3409668FF243A3E">
    <w:name w:val="6D63A5BC5F3F4CF3A3409668FF243A3E"/>
    <w:rsid w:val="00DC5B43"/>
  </w:style>
  <w:style w:type="paragraph" w:customStyle="1" w:styleId="92F1C566F98D48C2AA3F88EB2E6EC7D3">
    <w:name w:val="92F1C566F98D48C2AA3F88EB2E6EC7D3"/>
    <w:rsid w:val="00DC5B43"/>
  </w:style>
  <w:style w:type="paragraph" w:customStyle="1" w:styleId="2D635FAF1E5D482395780AA614B9EAD5">
    <w:name w:val="2D635FAF1E5D482395780AA614B9EAD5"/>
    <w:rsid w:val="00DC5B43"/>
  </w:style>
  <w:style w:type="paragraph" w:customStyle="1" w:styleId="D677EABC3D334F72ADFE403E54A022F9">
    <w:name w:val="D677EABC3D334F72ADFE403E54A022F9"/>
    <w:rsid w:val="00DC5B43"/>
  </w:style>
  <w:style w:type="paragraph" w:customStyle="1" w:styleId="D9143C6D07F244EABE0478CB78E302BE">
    <w:name w:val="D9143C6D07F244EABE0478CB78E302BE"/>
    <w:rsid w:val="00DC5B43"/>
  </w:style>
  <w:style w:type="paragraph" w:customStyle="1" w:styleId="291EE592AA744A1D85290A89F83DD220">
    <w:name w:val="291EE592AA744A1D85290A89F83DD220"/>
    <w:rsid w:val="00DC5B43"/>
  </w:style>
  <w:style w:type="paragraph" w:customStyle="1" w:styleId="5C2A4B8BEA7B4DCDA9A34691B595623F">
    <w:name w:val="5C2A4B8BEA7B4DCDA9A34691B595623F"/>
    <w:rsid w:val="00DC5B43"/>
  </w:style>
  <w:style w:type="paragraph" w:customStyle="1" w:styleId="DDCBF0E0E71D4D41B27938DCADE780A3">
    <w:name w:val="DDCBF0E0E71D4D41B27938DCADE780A3"/>
    <w:rsid w:val="00DC5B43"/>
  </w:style>
  <w:style w:type="paragraph" w:customStyle="1" w:styleId="016F4C2E70F14B9C85793FCA30480AF7">
    <w:name w:val="016F4C2E70F14B9C85793FCA30480AF7"/>
    <w:rsid w:val="00DC5B43"/>
  </w:style>
  <w:style w:type="paragraph" w:customStyle="1" w:styleId="76C7C67119DA4F3290BF29CB85548298">
    <w:name w:val="76C7C67119DA4F3290BF29CB85548298"/>
    <w:rsid w:val="00DC5B43"/>
  </w:style>
  <w:style w:type="paragraph" w:customStyle="1" w:styleId="F2F452BB0D69466B827C95787756EB33">
    <w:name w:val="F2F452BB0D69466B827C95787756EB33"/>
    <w:rsid w:val="00DC5B43"/>
  </w:style>
  <w:style w:type="paragraph" w:customStyle="1" w:styleId="99F95E82168E47EB83D053452487C2C4">
    <w:name w:val="99F95E82168E47EB83D053452487C2C4"/>
    <w:rsid w:val="00DC5B43"/>
  </w:style>
  <w:style w:type="paragraph" w:customStyle="1" w:styleId="A30AC203D58F4A25B98BED65E81CB103">
    <w:name w:val="A30AC203D58F4A25B98BED65E81CB103"/>
    <w:rsid w:val="00DC5B43"/>
  </w:style>
  <w:style w:type="paragraph" w:customStyle="1" w:styleId="000016186EC749CABDFDBF8DDEB5BE4B">
    <w:name w:val="000016186EC749CABDFDBF8DDEB5BE4B"/>
    <w:rsid w:val="00DC5B43"/>
  </w:style>
  <w:style w:type="paragraph" w:customStyle="1" w:styleId="88C0C2B7F2484FCBAA2A24FFD9DB517A">
    <w:name w:val="88C0C2B7F2484FCBAA2A24FFD9DB517A"/>
    <w:rsid w:val="00DC5B43"/>
  </w:style>
  <w:style w:type="paragraph" w:customStyle="1" w:styleId="03D629B909F640BA8B40DD0DDBD84A2E">
    <w:name w:val="03D629B909F640BA8B40DD0DDBD84A2E"/>
    <w:rsid w:val="00DC5B43"/>
  </w:style>
  <w:style w:type="paragraph" w:customStyle="1" w:styleId="74385CE4F3974A22A7E07C81BF16880E">
    <w:name w:val="74385CE4F3974A22A7E07C81BF16880E"/>
    <w:rsid w:val="00DC5B43"/>
  </w:style>
  <w:style w:type="paragraph" w:customStyle="1" w:styleId="99CA01BFA38840B1BB50A098C0BD5E5C">
    <w:name w:val="99CA01BFA38840B1BB50A098C0BD5E5C"/>
    <w:rsid w:val="00DC5B43"/>
  </w:style>
  <w:style w:type="paragraph" w:customStyle="1" w:styleId="3F1F4F5DD97248AC984FDD270C3B5F45">
    <w:name w:val="3F1F4F5DD97248AC984FDD270C3B5F45"/>
    <w:rsid w:val="00DC5B43"/>
  </w:style>
  <w:style w:type="paragraph" w:customStyle="1" w:styleId="1A1AD0F5D1AF4183A2DD417959B56679">
    <w:name w:val="1A1AD0F5D1AF4183A2DD417959B56679"/>
    <w:rsid w:val="00DC5B43"/>
  </w:style>
  <w:style w:type="paragraph" w:customStyle="1" w:styleId="4DBBBEB01B944C5BBE94B0089DF59A89">
    <w:name w:val="4DBBBEB01B944C5BBE94B0089DF59A89"/>
    <w:rsid w:val="00DC5B43"/>
  </w:style>
  <w:style w:type="paragraph" w:customStyle="1" w:styleId="5DCBC4B3FF2048E1934A50680065C9EC">
    <w:name w:val="5DCBC4B3FF2048E1934A50680065C9EC"/>
    <w:rsid w:val="00DC5B43"/>
  </w:style>
  <w:style w:type="paragraph" w:customStyle="1" w:styleId="5D8F2E4F4B604EC1AFE0EF6F600320A8">
    <w:name w:val="5D8F2E4F4B604EC1AFE0EF6F600320A8"/>
    <w:rsid w:val="00DC5B43"/>
  </w:style>
  <w:style w:type="paragraph" w:customStyle="1" w:styleId="3D20A7CB4C2B41E486452FE5C5EDB388">
    <w:name w:val="3D20A7CB4C2B41E486452FE5C5EDB388"/>
    <w:rsid w:val="00DC5B43"/>
  </w:style>
  <w:style w:type="paragraph" w:customStyle="1" w:styleId="AE4FC6682ABA46F98115AAA52647F579">
    <w:name w:val="AE4FC6682ABA46F98115AAA52647F579"/>
    <w:rsid w:val="00DC5B43"/>
  </w:style>
  <w:style w:type="paragraph" w:customStyle="1" w:styleId="6505F921C8964250AE0BAED0BCD9E704">
    <w:name w:val="6505F921C8964250AE0BAED0BCD9E704"/>
    <w:rsid w:val="00DC5B43"/>
  </w:style>
  <w:style w:type="paragraph" w:customStyle="1" w:styleId="8C2F428E09064F77B548DF84AE2A1376">
    <w:name w:val="8C2F428E09064F77B548DF84AE2A1376"/>
    <w:rsid w:val="00DC5B43"/>
  </w:style>
  <w:style w:type="paragraph" w:customStyle="1" w:styleId="423DCC52BEC4471191C421978DC1A59E">
    <w:name w:val="423DCC52BEC4471191C421978DC1A59E"/>
    <w:rsid w:val="00DC5B43"/>
  </w:style>
  <w:style w:type="paragraph" w:customStyle="1" w:styleId="C3F1CF545A3A4F43BFF26853B1A08652">
    <w:name w:val="C3F1CF545A3A4F43BFF26853B1A08652"/>
    <w:rsid w:val="00DC5B43"/>
  </w:style>
  <w:style w:type="paragraph" w:customStyle="1" w:styleId="0B8D5A4A624F4C8F8968FA6613B352F2">
    <w:name w:val="0B8D5A4A624F4C8F8968FA6613B352F2"/>
    <w:rsid w:val="00DC5B43"/>
  </w:style>
  <w:style w:type="paragraph" w:customStyle="1" w:styleId="498317AAD5834CDD999A0CED9EECA727">
    <w:name w:val="498317AAD5834CDD999A0CED9EECA727"/>
    <w:rsid w:val="00DC5B43"/>
  </w:style>
  <w:style w:type="paragraph" w:customStyle="1" w:styleId="DD485E69A01C42DCA424B4892B5C67D6">
    <w:name w:val="DD485E69A01C42DCA424B4892B5C67D6"/>
    <w:rsid w:val="00DC5B43"/>
  </w:style>
  <w:style w:type="paragraph" w:customStyle="1" w:styleId="6A4783EA692643529B1D9D6B4CE04DDD">
    <w:name w:val="6A4783EA692643529B1D9D6B4CE04DDD"/>
    <w:rsid w:val="00DC5B43"/>
  </w:style>
  <w:style w:type="paragraph" w:customStyle="1" w:styleId="7772BBC729274377B6F31010CD8D5ABD">
    <w:name w:val="7772BBC729274377B6F31010CD8D5ABD"/>
    <w:rsid w:val="00DC5B43"/>
  </w:style>
  <w:style w:type="paragraph" w:customStyle="1" w:styleId="A5EC5A607F664A62823A11703A280D7A">
    <w:name w:val="A5EC5A607F664A62823A11703A280D7A"/>
    <w:rsid w:val="00DC5B43"/>
  </w:style>
  <w:style w:type="paragraph" w:customStyle="1" w:styleId="23E718B35D004BEBB36F8A16CCADC6DE">
    <w:name w:val="23E718B35D004BEBB36F8A16CCADC6DE"/>
    <w:rsid w:val="00DC5B43"/>
  </w:style>
  <w:style w:type="paragraph" w:customStyle="1" w:styleId="CE41B132224640B6BD3CB404AAB089EE">
    <w:name w:val="CE41B132224640B6BD3CB404AAB089EE"/>
    <w:rsid w:val="00DC5B43"/>
  </w:style>
  <w:style w:type="paragraph" w:customStyle="1" w:styleId="93A8043F57724746A7BEDBFDB02E293A">
    <w:name w:val="93A8043F57724746A7BEDBFDB02E293A"/>
    <w:rsid w:val="00DC5B43"/>
  </w:style>
  <w:style w:type="paragraph" w:customStyle="1" w:styleId="C1621F40908745D5AB4A291988998C06">
    <w:name w:val="C1621F40908745D5AB4A291988998C06"/>
    <w:rsid w:val="00DC5B43"/>
  </w:style>
  <w:style w:type="paragraph" w:customStyle="1" w:styleId="422D115C96E84BBF9C96C57C857C1909">
    <w:name w:val="422D115C96E84BBF9C96C57C857C1909"/>
    <w:rsid w:val="00DC5B43"/>
  </w:style>
  <w:style w:type="paragraph" w:customStyle="1" w:styleId="BBA2F8A7691D412E9E019BA75FA38F75">
    <w:name w:val="BBA2F8A7691D412E9E019BA75FA38F75"/>
    <w:rsid w:val="00DC5B43"/>
  </w:style>
  <w:style w:type="paragraph" w:customStyle="1" w:styleId="EE8F6B66771F4DB3AE019048E97B23E7">
    <w:name w:val="EE8F6B66771F4DB3AE019048E97B23E7"/>
    <w:rsid w:val="00DC5B43"/>
  </w:style>
  <w:style w:type="paragraph" w:customStyle="1" w:styleId="05E35EA7433F4C89A8DA6AF5CBB4EA00">
    <w:name w:val="05E35EA7433F4C89A8DA6AF5CBB4EA00"/>
    <w:rsid w:val="00DC5B4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Fieldays">
      <a:dk1>
        <a:sysClr val="windowText" lastClr="000000"/>
      </a:dk1>
      <a:lt1>
        <a:sysClr val="window" lastClr="FFFFFF"/>
      </a:lt1>
      <a:dk2>
        <a:srgbClr val="000000"/>
      </a:dk2>
      <a:lt2>
        <a:srgbClr val="A7A9AC"/>
      </a:lt2>
      <a:accent1>
        <a:srgbClr val="C9DC50"/>
      </a:accent1>
      <a:accent2>
        <a:srgbClr val="2C4350"/>
      </a:accent2>
      <a:accent3>
        <a:srgbClr val="A7A9AC"/>
      </a:accent3>
      <a:accent4>
        <a:srgbClr val="C9DC50"/>
      </a:accent4>
      <a:accent5>
        <a:srgbClr val="C9DC50"/>
      </a:accent5>
      <a:accent6>
        <a:srgbClr val="C9DC50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7637A37A11F45A4C7BF868602F496" ma:contentTypeVersion="16" ma:contentTypeDescription="Create a new document." ma:contentTypeScope="" ma:versionID="235af128a16e762514c01855a94b383b">
  <xsd:schema xmlns:xsd="http://www.w3.org/2001/XMLSchema" xmlns:xs="http://www.w3.org/2001/XMLSchema" xmlns:p="http://schemas.microsoft.com/office/2006/metadata/properties" xmlns:ns2="d4e64fef-45e0-4915-a35c-18813a2f22f9" xmlns:ns3="5d8e9563-5d31-4314-83ec-523e0d23ddb3" targetNamespace="http://schemas.microsoft.com/office/2006/metadata/properties" ma:root="true" ma:fieldsID="b03a5e6da7eff1783623b0cb6c0b37bd" ns2:_="" ns3:_="">
    <xsd:import namespace="d4e64fef-45e0-4915-a35c-18813a2f22f9"/>
    <xsd:import namespace="5d8e9563-5d31-4314-83ec-523e0d23dd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64fef-45e0-4915-a35c-18813a2f2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177cd9c-5372-4943-aef8-7fe579024b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8e9563-5d31-4314-83ec-523e0d23ddb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aa9831c-fddf-4d7f-814b-3975f8d98dc8}" ma:internalName="TaxCatchAll" ma:showField="CatchAllData" ma:web="5d8e9563-5d31-4314-83ec-523e0d23dd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e64fef-45e0-4915-a35c-18813a2f22f9">
      <Terms xmlns="http://schemas.microsoft.com/office/infopath/2007/PartnerControls"/>
    </lcf76f155ced4ddcb4097134ff3c332f>
    <TaxCatchAll xmlns="5d8e9563-5d31-4314-83ec-523e0d23ddb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049E2B-93DA-4D90-8191-2DB5FD410825}"/>
</file>

<file path=customXml/itemProps2.xml><?xml version="1.0" encoding="utf-8"?>
<ds:datastoreItem xmlns:ds="http://schemas.openxmlformats.org/officeDocument/2006/customXml" ds:itemID="{867FE7C6-D6E1-4BAE-8CE1-902C37A941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0D6E148-1005-4ABB-82BE-DD272A4885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94C6D6D-8903-497E-9D50-C3D4A60BA2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hony Burman</dc:creator>
  <cp:lastModifiedBy>Abbie Jansen</cp:lastModifiedBy>
  <cp:revision>5</cp:revision>
  <cp:lastPrinted>2017-12-05T23:27:00Z</cp:lastPrinted>
  <dcterms:created xsi:type="dcterms:W3CDTF">2022-06-08T02:07:00Z</dcterms:created>
  <dcterms:modified xsi:type="dcterms:W3CDTF">2022-06-08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57637A37A11F45A4C7BF868602F496</vt:lpwstr>
  </property>
  <property fmtid="{D5CDD505-2E9C-101B-9397-08002B2CF9AE}" pid="3" name="Order">
    <vt:r8>39800</vt:r8>
  </property>
</Properties>
</file>